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A3A3F" w14:textId="364144E4" w:rsidR="00E63493" w:rsidRPr="00BF7FD3" w:rsidRDefault="0035066D" w:rsidP="006E441A">
      <w:pPr>
        <w:spacing w:line="360" w:lineRule="auto"/>
        <w:rPr>
          <w:rFonts w:ascii="Times New Roman" w:hAnsi="Times New Roman" w:cs="Times New Roman"/>
        </w:rPr>
      </w:pPr>
      <w:r w:rsidRPr="00BF7FD3">
        <w:rPr>
          <w:rFonts w:ascii="Times New Roman" w:hAnsi="Times New Roman" w:cs="Times New Roman"/>
        </w:rPr>
        <w:t>Steven Sheets</w:t>
      </w:r>
    </w:p>
    <w:p w14:paraId="5EFEFAE3" w14:textId="453C527F" w:rsidR="0035066D" w:rsidRPr="00BF7FD3" w:rsidRDefault="00BF7FD3" w:rsidP="006E441A">
      <w:pPr>
        <w:spacing w:line="360" w:lineRule="auto"/>
        <w:rPr>
          <w:rFonts w:ascii="Times New Roman" w:hAnsi="Times New Roman" w:cs="Times New Roman"/>
        </w:rPr>
      </w:pPr>
      <w:r w:rsidRPr="00BF7FD3">
        <w:rPr>
          <w:rFonts w:ascii="Times New Roman" w:hAnsi="Times New Roman" w:cs="Times New Roman"/>
        </w:rPr>
        <w:t>4</w:t>
      </w:r>
      <w:r w:rsidR="00944CA3" w:rsidRPr="00BF7FD3">
        <w:rPr>
          <w:rFonts w:ascii="Times New Roman" w:hAnsi="Times New Roman" w:cs="Times New Roman"/>
        </w:rPr>
        <w:t>/</w:t>
      </w:r>
      <w:r w:rsidRPr="00BF7FD3">
        <w:rPr>
          <w:rFonts w:ascii="Times New Roman" w:hAnsi="Times New Roman" w:cs="Times New Roman"/>
        </w:rPr>
        <w:t>20</w:t>
      </w:r>
      <w:r w:rsidR="00944CA3" w:rsidRPr="00BF7FD3">
        <w:rPr>
          <w:rFonts w:ascii="Times New Roman" w:hAnsi="Times New Roman" w:cs="Times New Roman"/>
        </w:rPr>
        <w:t>/202</w:t>
      </w:r>
      <w:r w:rsidR="004279B5" w:rsidRPr="00BF7FD3">
        <w:rPr>
          <w:rFonts w:ascii="Times New Roman" w:hAnsi="Times New Roman" w:cs="Times New Roman"/>
        </w:rPr>
        <w:t>1</w:t>
      </w:r>
    </w:p>
    <w:p w14:paraId="4426DD94" w14:textId="74C79B61" w:rsidR="00C3505D" w:rsidRPr="00BF7FD3" w:rsidRDefault="00E804D6" w:rsidP="001330C5">
      <w:pPr>
        <w:spacing w:line="360" w:lineRule="auto"/>
        <w:rPr>
          <w:rFonts w:ascii="Times New Roman" w:hAnsi="Times New Roman" w:cs="Times New Roman"/>
        </w:rPr>
      </w:pPr>
      <w:r w:rsidRPr="00BF7FD3">
        <w:rPr>
          <w:rFonts w:ascii="Times New Roman" w:hAnsi="Times New Roman" w:cs="Times New Roman"/>
        </w:rPr>
        <w:t xml:space="preserve">COM S 362: Object-Oriented Analysis and Design – </w:t>
      </w:r>
      <w:r w:rsidR="00BF7FD3" w:rsidRPr="00BF7FD3">
        <w:rPr>
          <w:rFonts w:ascii="Times New Roman" w:hAnsi="Times New Roman" w:cs="Times New Roman"/>
        </w:rPr>
        <w:t>Group Project, Iteration 3</w:t>
      </w:r>
    </w:p>
    <w:p w14:paraId="273531AE" w14:textId="25868ECF" w:rsidR="00750BA0" w:rsidRPr="00BF7FD3" w:rsidRDefault="00750BA0" w:rsidP="00BF7FD3">
      <w:pPr>
        <w:spacing w:line="360" w:lineRule="auto"/>
        <w:rPr>
          <w:rFonts w:ascii="Times New Roman" w:hAnsi="Times New Roman" w:cs="Times New Roman"/>
        </w:rPr>
      </w:pPr>
    </w:p>
    <w:p w14:paraId="362171AB" w14:textId="51AACB11" w:rsidR="00BF7FD3" w:rsidRDefault="009B409A" w:rsidP="00BF7FD3">
      <w:pPr>
        <w:pStyle w:val="ListParagraph"/>
        <w:numPr>
          <w:ilvl w:val="0"/>
          <w:numId w:val="43"/>
        </w:numPr>
        <w:spacing w:line="360" w:lineRule="auto"/>
        <w:rPr>
          <w:rFonts w:ascii="Times New Roman" w:hAnsi="Times New Roman" w:cs="Times New Roman"/>
        </w:rPr>
      </w:pPr>
      <w:r w:rsidRPr="009B409A">
        <w:rPr>
          <w:rFonts w:ascii="Times New Roman" w:hAnsi="Times New Roman" w:cs="Times New Roman"/>
        </w:rPr>
        <w:t xml:space="preserve">(40 points) Provide a UML class diagram that clearly describes one design pattern in the cards framework you directly used (e.g., added or modified a class that extends an interface in the pattern) to implement one of your individual features. The diagram should show the current state of the project and contain notes that label the parts of the design pattern (e.g., this is the </w:t>
      </w:r>
      <w:r w:rsidRPr="00927B34">
        <w:rPr>
          <w:rFonts w:ascii="Courier New" w:hAnsi="Courier New" w:cs="Courier New"/>
          <w:sz w:val="22"/>
          <w:szCs w:val="22"/>
        </w:rPr>
        <w:t>Client</w:t>
      </w:r>
      <w:r w:rsidRPr="009B409A">
        <w:rPr>
          <w:rFonts w:ascii="Times New Roman" w:hAnsi="Times New Roman" w:cs="Times New Roman"/>
        </w:rPr>
        <w:t xml:space="preserve"> class, this is the </w:t>
      </w:r>
      <w:r w:rsidRPr="00927B34">
        <w:rPr>
          <w:rFonts w:ascii="Courier New" w:hAnsi="Courier New" w:cs="Courier New"/>
          <w:sz w:val="22"/>
          <w:szCs w:val="22"/>
        </w:rPr>
        <w:t>Singleton</w:t>
      </w:r>
      <w:r w:rsidRPr="009B409A">
        <w:rPr>
          <w:rFonts w:ascii="Times New Roman" w:hAnsi="Times New Roman" w:cs="Times New Roman"/>
        </w:rPr>
        <w:t xml:space="preserve"> class, etc.) Include only the classes/interfaces required to fully describe the design pattern in the context of the </w:t>
      </w:r>
      <w:proofErr w:type="gramStart"/>
      <w:r w:rsidRPr="009B409A">
        <w:rPr>
          <w:rFonts w:ascii="Times New Roman" w:hAnsi="Times New Roman" w:cs="Times New Roman"/>
        </w:rPr>
        <w:t>cards</w:t>
      </w:r>
      <w:proofErr w:type="gramEnd"/>
      <w:r w:rsidRPr="009B409A">
        <w:rPr>
          <w:rFonts w:ascii="Times New Roman" w:hAnsi="Times New Roman" w:cs="Times New Roman"/>
        </w:rPr>
        <w:t xml:space="preserve"> framework. Clearly mark what you added or modified. For example, suppose you created a singleton called </w:t>
      </w:r>
      <w:proofErr w:type="spellStart"/>
      <w:r w:rsidRPr="00927B34">
        <w:rPr>
          <w:rFonts w:ascii="Courier New" w:hAnsi="Courier New" w:cs="Courier New"/>
          <w:sz w:val="22"/>
          <w:szCs w:val="22"/>
        </w:rPr>
        <w:t>RemoteTableGateway</w:t>
      </w:r>
      <w:proofErr w:type="spellEnd"/>
      <w:r w:rsidRPr="009B409A">
        <w:rPr>
          <w:rFonts w:ascii="Times New Roman" w:hAnsi="Times New Roman" w:cs="Times New Roman"/>
        </w:rPr>
        <w:t xml:space="preserve"> (that class already exists, but for the purpose of the example suppose it </w:t>
      </w:r>
      <w:proofErr w:type="gramStart"/>
      <w:r w:rsidRPr="009B409A">
        <w:rPr>
          <w:rFonts w:ascii="Times New Roman" w:hAnsi="Times New Roman" w:cs="Times New Roman"/>
        </w:rPr>
        <w:t>didn’t</w:t>
      </w:r>
      <w:proofErr w:type="gramEnd"/>
      <w:r w:rsidRPr="009B409A">
        <w:rPr>
          <w:rFonts w:ascii="Times New Roman" w:hAnsi="Times New Roman" w:cs="Times New Roman"/>
        </w:rPr>
        <w:t>), your diagram would look something like this.</w:t>
      </w:r>
    </w:p>
    <w:p w14:paraId="7854A28B" w14:textId="77777777" w:rsidR="00C01C81" w:rsidRDefault="00C01C81" w:rsidP="009B409A">
      <w:pPr>
        <w:spacing w:line="360" w:lineRule="auto"/>
        <w:jc w:val="center"/>
        <w:rPr>
          <w:noProof/>
        </w:rPr>
      </w:pPr>
    </w:p>
    <w:p w14:paraId="51194877" w14:textId="1D9C944A" w:rsidR="009B409A" w:rsidRDefault="009B409A" w:rsidP="009B409A">
      <w:pPr>
        <w:spacing w:line="360" w:lineRule="auto"/>
        <w:jc w:val="center"/>
        <w:rPr>
          <w:rFonts w:ascii="Times New Roman" w:hAnsi="Times New Roman" w:cs="Times New Roman"/>
        </w:rPr>
      </w:pPr>
      <w:r>
        <w:rPr>
          <w:noProof/>
        </w:rPr>
        <w:drawing>
          <wp:inline distT="0" distB="0" distL="0" distR="0" wp14:anchorId="055BF212" wp14:editId="7C54A698">
            <wp:extent cx="5800078" cy="2489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4996" cy="2508477"/>
                    </a:xfrm>
                    <a:prstGeom prst="rect">
                      <a:avLst/>
                    </a:prstGeom>
                  </pic:spPr>
                </pic:pic>
              </a:graphicData>
            </a:graphic>
          </wp:inline>
        </w:drawing>
      </w:r>
    </w:p>
    <w:p w14:paraId="725C1A16" w14:textId="7EFE30BE" w:rsidR="00C01C81" w:rsidRDefault="00C01C81" w:rsidP="00C01C81">
      <w:pPr>
        <w:spacing w:line="360" w:lineRule="auto"/>
        <w:rPr>
          <w:rFonts w:ascii="Times New Roman" w:hAnsi="Times New Roman" w:cs="Times New Roman"/>
        </w:rPr>
      </w:pPr>
      <w:bookmarkStart w:id="0" w:name="_Hlk51176080"/>
      <w:bookmarkEnd w:id="0"/>
    </w:p>
    <w:p w14:paraId="78A0E10E" w14:textId="0C51AEAF" w:rsidR="00C01C81" w:rsidRPr="00362B27" w:rsidRDefault="00362B27" w:rsidP="00362B27">
      <w:pPr>
        <w:pStyle w:val="ListParagraph"/>
        <w:numPr>
          <w:ilvl w:val="0"/>
          <w:numId w:val="45"/>
        </w:numPr>
        <w:spacing w:line="360" w:lineRule="auto"/>
        <w:rPr>
          <w:rFonts w:ascii="Times New Roman" w:hAnsi="Times New Roman" w:cs="Times New Roman"/>
        </w:rPr>
      </w:pPr>
      <w:r>
        <w:rPr>
          <w:rFonts w:ascii="Times New Roman" w:hAnsi="Times New Roman" w:cs="Times New Roman"/>
        </w:rPr>
        <w:t>See next page…</w:t>
      </w:r>
    </w:p>
    <w:p w14:paraId="315C0EB2" w14:textId="0A2984B6" w:rsidR="00C01C81" w:rsidRDefault="00C01C81" w:rsidP="00C01C81">
      <w:pPr>
        <w:spacing w:line="360" w:lineRule="auto"/>
        <w:rPr>
          <w:rFonts w:ascii="Times New Roman" w:hAnsi="Times New Roman" w:cs="Times New Roman"/>
        </w:rPr>
      </w:pPr>
    </w:p>
    <w:p w14:paraId="420D7434" w14:textId="642716BA" w:rsidR="00C01C81" w:rsidRDefault="00C01C81" w:rsidP="00C01C81">
      <w:pPr>
        <w:spacing w:line="360" w:lineRule="auto"/>
        <w:rPr>
          <w:rFonts w:ascii="Times New Roman" w:hAnsi="Times New Roman" w:cs="Times New Roman"/>
        </w:rPr>
      </w:pPr>
    </w:p>
    <w:p w14:paraId="4A9FB6A9" w14:textId="77777777" w:rsidR="00362B27" w:rsidRDefault="00362B27" w:rsidP="00C01C81">
      <w:pPr>
        <w:spacing w:line="360" w:lineRule="auto"/>
        <w:rPr>
          <w:rFonts w:ascii="Times New Roman" w:hAnsi="Times New Roman" w:cs="Times New Roman"/>
        </w:rPr>
      </w:pPr>
    </w:p>
    <w:p w14:paraId="5817EC68" w14:textId="28D54386" w:rsidR="00C01C81" w:rsidRDefault="00C01C81" w:rsidP="00C01C81">
      <w:pPr>
        <w:spacing w:line="360" w:lineRule="auto"/>
        <w:rPr>
          <w:rFonts w:ascii="Times New Roman" w:hAnsi="Times New Roman" w:cs="Times New Roman"/>
        </w:rPr>
      </w:pPr>
    </w:p>
    <w:p w14:paraId="188C3B2E" w14:textId="77777777" w:rsidR="00C01C81" w:rsidRPr="00C01C81" w:rsidRDefault="00C01C81" w:rsidP="00C01C81">
      <w:pPr>
        <w:spacing w:line="360" w:lineRule="auto"/>
        <w:rPr>
          <w:rFonts w:ascii="Times New Roman" w:hAnsi="Times New Roman" w:cs="Times New Roman"/>
        </w:rPr>
      </w:pPr>
    </w:p>
    <w:p w14:paraId="1DF0757C" w14:textId="42572BDE" w:rsidR="009B409A" w:rsidRDefault="009B409A" w:rsidP="009B409A">
      <w:pPr>
        <w:spacing w:line="360" w:lineRule="auto"/>
        <w:rPr>
          <w:rFonts w:ascii="Times New Roman" w:hAnsi="Times New Roman" w:cs="Times New Roman"/>
        </w:rPr>
      </w:pPr>
    </w:p>
    <w:p w14:paraId="253ABE50" w14:textId="0417113A" w:rsidR="00C01C81" w:rsidRDefault="00C01C81" w:rsidP="009B409A">
      <w:pPr>
        <w:spacing w:line="360" w:lineRule="auto"/>
        <w:rPr>
          <w:rFonts w:ascii="Times New Roman" w:hAnsi="Times New Roman" w:cs="Times New Roman"/>
        </w:rPr>
      </w:pPr>
    </w:p>
    <w:p w14:paraId="7D2229D0" w14:textId="03FC8470" w:rsidR="00C01C81" w:rsidRDefault="00362B27" w:rsidP="009B409A">
      <w:pPr>
        <w:spacing w:line="360" w:lineRule="auto"/>
        <w:rPr>
          <w:rFonts w:ascii="Times New Roman" w:hAnsi="Times New Roman" w:cs="Times New Roman"/>
        </w:rPr>
      </w:pPr>
      <w:r>
        <w:rPr>
          <w:noProof/>
        </w:rPr>
        <w:drawing>
          <wp:anchor distT="0" distB="0" distL="114300" distR="114300" simplePos="0" relativeHeight="251660800" behindDoc="0" locked="0" layoutInCell="1" allowOverlap="1" wp14:anchorId="3184074C" wp14:editId="6A478889">
            <wp:simplePos x="0" y="0"/>
            <wp:positionH relativeFrom="column">
              <wp:posOffset>-541655</wp:posOffset>
            </wp:positionH>
            <wp:positionV relativeFrom="paragraph">
              <wp:posOffset>270510</wp:posOffset>
            </wp:positionV>
            <wp:extent cx="7487073" cy="59698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87073" cy="5969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8F8DE3" w14:textId="1C42ED92" w:rsidR="00C01C81" w:rsidRDefault="00C01C81" w:rsidP="009B409A">
      <w:pPr>
        <w:spacing w:line="360" w:lineRule="auto"/>
        <w:rPr>
          <w:rFonts w:ascii="Times New Roman" w:hAnsi="Times New Roman" w:cs="Times New Roman"/>
        </w:rPr>
      </w:pPr>
    </w:p>
    <w:p w14:paraId="4EA0C50B" w14:textId="08B40A05" w:rsidR="00C01C81" w:rsidRDefault="00C01C81" w:rsidP="009B409A">
      <w:pPr>
        <w:spacing w:line="360" w:lineRule="auto"/>
        <w:rPr>
          <w:rFonts w:ascii="Times New Roman" w:hAnsi="Times New Roman" w:cs="Times New Roman"/>
        </w:rPr>
      </w:pPr>
    </w:p>
    <w:p w14:paraId="7DF11F2E" w14:textId="26461ED9" w:rsidR="00C01C81" w:rsidRDefault="00C01C81" w:rsidP="009B409A">
      <w:pPr>
        <w:spacing w:line="360" w:lineRule="auto"/>
        <w:rPr>
          <w:rFonts w:ascii="Times New Roman" w:hAnsi="Times New Roman" w:cs="Times New Roman"/>
        </w:rPr>
      </w:pPr>
    </w:p>
    <w:p w14:paraId="6B1A3D7A" w14:textId="68B55892" w:rsidR="00C01C81" w:rsidRDefault="00C01C81" w:rsidP="009B409A">
      <w:pPr>
        <w:spacing w:line="360" w:lineRule="auto"/>
        <w:rPr>
          <w:rFonts w:ascii="Times New Roman" w:hAnsi="Times New Roman" w:cs="Times New Roman"/>
        </w:rPr>
      </w:pPr>
    </w:p>
    <w:p w14:paraId="1013BE92" w14:textId="60829F3C" w:rsidR="00C01C81" w:rsidRDefault="00C01C81" w:rsidP="009B409A">
      <w:pPr>
        <w:spacing w:line="360" w:lineRule="auto"/>
        <w:rPr>
          <w:rFonts w:ascii="Times New Roman" w:hAnsi="Times New Roman" w:cs="Times New Roman"/>
        </w:rPr>
      </w:pPr>
    </w:p>
    <w:p w14:paraId="0E23A37B" w14:textId="084361A1" w:rsidR="00C01C81" w:rsidRDefault="00C01C81" w:rsidP="009B409A">
      <w:pPr>
        <w:spacing w:line="360" w:lineRule="auto"/>
        <w:rPr>
          <w:rFonts w:ascii="Times New Roman" w:hAnsi="Times New Roman" w:cs="Times New Roman"/>
        </w:rPr>
      </w:pPr>
    </w:p>
    <w:p w14:paraId="1C051CF4" w14:textId="0B3490B7" w:rsidR="00C01C81" w:rsidRDefault="00C01C81" w:rsidP="009B409A">
      <w:pPr>
        <w:spacing w:line="360" w:lineRule="auto"/>
        <w:rPr>
          <w:rFonts w:ascii="Times New Roman" w:hAnsi="Times New Roman" w:cs="Times New Roman"/>
        </w:rPr>
      </w:pPr>
    </w:p>
    <w:p w14:paraId="7AA0684F" w14:textId="76CEA8DD" w:rsidR="00C01C81" w:rsidRDefault="00C01C81" w:rsidP="009B409A">
      <w:pPr>
        <w:spacing w:line="360" w:lineRule="auto"/>
        <w:rPr>
          <w:rFonts w:ascii="Times New Roman" w:hAnsi="Times New Roman" w:cs="Times New Roman"/>
        </w:rPr>
      </w:pPr>
    </w:p>
    <w:p w14:paraId="71312463" w14:textId="054DDEC8" w:rsidR="00C01C81" w:rsidRDefault="00C01C81" w:rsidP="009B409A">
      <w:pPr>
        <w:spacing w:line="360" w:lineRule="auto"/>
        <w:rPr>
          <w:rFonts w:ascii="Times New Roman" w:hAnsi="Times New Roman" w:cs="Times New Roman"/>
        </w:rPr>
      </w:pPr>
    </w:p>
    <w:p w14:paraId="17685907" w14:textId="192C2821" w:rsidR="00C01C81" w:rsidRDefault="00C01C81" w:rsidP="009B409A">
      <w:pPr>
        <w:spacing w:line="360" w:lineRule="auto"/>
        <w:rPr>
          <w:rFonts w:ascii="Times New Roman" w:hAnsi="Times New Roman" w:cs="Times New Roman"/>
        </w:rPr>
      </w:pPr>
    </w:p>
    <w:p w14:paraId="4E0C3182" w14:textId="44D438EB" w:rsidR="00C01C81" w:rsidRDefault="00C01C81" w:rsidP="009B409A">
      <w:pPr>
        <w:spacing w:line="360" w:lineRule="auto"/>
        <w:rPr>
          <w:rFonts w:ascii="Times New Roman" w:hAnsi="Times New Roman" w:cs="Times New Roman"/>
        </w:rPr>
      </w:pPr>
    </w:p>
    <w:p w14:paraId="1C987068" w14:textId="1F1D01E0" w:rsidR="00C01C81" w:rsidRDefault="00C01C81" w:rsidP="009B409A">
      <w:pPr>
        <w:spacing w:line="360" w:lineRule="auto"/>
        <w:rPr>
          <w:rFonts w:ascii="Times New Roman" w:hAnsi="Times New Roman" w:cs="Times New Roman"/>
        </w:rPr>
      </w:pPr>
    </w:p>
    <w:p w14:paraId="36DDBBC7" w14:textId="73798D1E" w:rsidR="00C01C81" w:rsidRDefault="00C01C81" w:rsidP="009B409A">
      <w:pPr>
        <w:spacing w:line="360" w:lineRule="auto"/>
        <w:rPr>
          <w:rFonts w:ascii="Times New Roman" w:hAnsi="Times New Roman" w:cs="Times New Roman"/>
        </w:rPr>
      </w:pPr>
    </w:p>
    <w:p w14:paraId="1927B136" w14:textId="22C61B18" w:rsidR="00C01C81" w:rsidRDefault="00C01C81" w:rsidP="009B409A">
      <w:pPr>
        <w:spacing w:line="360" w:lineRule="auto"/>
        <w:rPr>
          <w:rFonts w:ascii="Times New Roman" w:hAnsi="Times New Roman" w:cs="Times New Roman"/>
        </w:rPr>
      </w:pPr>
    </w:p>
    <w:p w14:paraId="250A1D38" w14:textId="448C9BF1" w:rsidR="00C01C81" w:rsidRDefault="00C01C81" w:rsidP="009B409A">
      <w:pPr>
        <w:spacing w:line="360" w:lineRule="auto"/>
        <w:rPr>
          <w:rFonts w:ascii="Times New Roman" w:hAnsi="Times New Roman" w:cs="Times New Roman"/>
        </w:rPr>
      </w:pPr>
    </w:p>
    <w:p w14:paraId="6147402B" w14:textId="0575A6BD" w:rsidR="00C01C81" w:rsidRDefault="00C01C81" w:rsidP="009B409A">
      <w:pPr>
        <w:spacing w:line="360" w:lineRule="auto"/>
        <w:rPr>
          <w:rFonts w:ascii="Times New Roman" w:hAnsi="Times New Roman" w:cs="Times New Roman"/>
        </w:rPr>
      </w:pPr>
    </w:p>
    <w:p w14:paraId="0D8A5078" w14:textId="0E3DBABA" w:rsidR="00C01C81" w:rsidRDefault="00C01C81" w:rsidP="009B409A">
      <w:pPr>
        <w:spacing w:line="360" w:lineRule="auto"/>
        <w:rPr>
          <w:rFonts w:ascii="Times New Roman" w:hAnsi="Times New Roman" w:cs="Times New Roman"/>
        </w:rPr>
      </w:pPr>
    </w:p>
    <w:p w14:paraId="71312EB6" w14:textId="06D9DE5A" w:rsidR="00C01C81" w:rsidRDefault="00C01C81" w:rsidP="009B409A">
      <w:pPr>
        <w:spacing w:line="360" w:lineRule="auto"/>
        <w:rPr>
          <w:rFonts w:ascii="Times New Roman" w:hAnsi="Times New Roman" w:cs="Times New Roman"/>
        </w:rPr>
      </w:pPr>
    </w:p>
    <w:p w14:paraId="6F33DB43" w14:textId="336F9EDD" w:rsidR="00C01C81" w:rsidRDefault="00C01C81" w:rsidP="009B409A">
      <w:pPr>
        <w:spacing w:line="360" w:lineRule="auto"/>
        <w:rPr>
          <w:rFonts w:ascii="Times New Roman" w:hAnsi="Times New Roman" w:cs="Times New Roman"/>
        </w:rPr>
      </w:pPr>
    </w:p>
    <w:p w14:paraId="5C2E5222" w14:textId="7811D7FC" w:rsidR="00C01C81" w:rsidRDefault="00C01C81" w:rsidP="009B409A">
      <w:pPr>
        <w:spacing w:line="360" w:lineRule="auto"/>
        <w:rPr>
          <w:rFonts w:ascii="Times New Roman" w:hAnsi="Times New Roman" w:cs="Times New Roman"/>
        </w:rPr>
      </w:pPr>
    </w:p>
    <w:p w14:paraId="5F97E57E" w14:textId="614BF1DB" w:rsidR="00C01C81" w:rsidRDefault="00C01C81" w:rsidP="009B409A">
      <w:pPr>
        <w:spacing w:line="360" w:lineRule="auto"/>
        <w:rPr>
          <w:rFonts w:ascii="Times New Roman" w:hAnsi="Times New Roman" w:cs="Times New Roman"/>
        </w:rPr>
      </w:pPr>
    </w:p>
    <w:p w14:paraId="398A4BA8" w14:textId="0985317E" w:rsidR="00C01C81" w:rsidRDefault="00C01C81" w:rsidP="009B409A">
      <w:pPr>
        <w:spacing w:line="360" w:lineRule="auto"/>
        <w:rPr>
          <w:rFonts w:ascii="Times New Roman" w:hAnsi="Times New Roman" w:cs="Times New Roman"/>
        </w:rPr>
      </w:pPr>
    </w:p>
    <w:p w14:paraId="55C870DC" w14:textId="059E89B5" w:rsidR="00C01C81" w:rsidRDefault="00C01C81" w:rsidP="009B409A">
      <w:pPr>
        <w:spacing w:line="360" w:lineRule="auto"/>
        <w:rPr>
          <w:rFonts w:ascii="Times New Roman" w:hAnsi="Times New Roman" w:cs="Times New Roman"/>
        </w:rPr>
      </w:pPr>
    </w:p>
    <w:p w14:paraId="2E1599CE" w14:textId="0DBA3E65" w:rsidR="00C01C81" w:rsidRDefault="00C01C81" w:rsidP="009B409A">
      <w:pPr>
        <w:spacing w:line="360" w:lineRule="auto"/>
        <w:rPr>
          <w:rFonts w:ascii="Times New Roman" w:hAnsi="Times New Roman" w:cs="Times New Roman"/>
        </w:rPr>
      </w:pPr>
    </w:p>
    <w:p w14:paraId="3CF851E7" w14:textId="1D6AE103" w:rsidR="00C01C81" w:rsidRDefault="00C01C81" w:rsidP="009B409A">
      <w:pPr>
        <w:spacing w:line="360" w:lineRule="auto"/>
        <w:rPr>
          <w:rFonts w:ascii="Times New Roman" w:hAnsi="Times New Roman" w:cs="Times New Roman"/>
        </w:rPr>
      </w:pPr>
    </w:p>
    <w:p w14:paraId="2846FE9E" w14:textId="77777777" w:rsidR="00C01C81" w:rsidRDefault="00C01C81" w:rsidP="009B409A">
      <w:pPr>
        <w:spacing w:line="360" w:lineRule="auto"/>
        <w:rPr>
          <w:rFonts w:ascii="Times New Roman" w:hAnsi="Times New Roman" w:cs="Times New Roman"/>
        </w:rPr>
      </w:pPr>
    </w:p>
    <w:p w14:paraId="4692FC2E" w14:textId="0FE1490E" w:rsidR="00C01C81" w:rsidRDefault="00C01C81" w:rsidP="009B409A">
      <w:pPr>
        <w:spacing w:line="360" w:lineRule="auto"/>
        <w:rPr>
          <w:rFonts w:ascii="Times New Roman" w:hAnsi="Times New Roman" w:cs="Times New Roman"/>
        </w:rPr>
      </w:pPr>
    </w:p>
    <w:p w14:paraId="50BC577B" w14:textId="6474E8C4" w:rsidR="00C01C81" w:rsidRDefault="00C01C81" w:rsidP="009B409A">
      <w:pPr>
        <w:spacing w:line="360" w:lineRule="auto"/>
        <w:rPr>
          <w:rFonts w:ascii="Times New Roman" w:hAnsi="Times New Roman" w:cs="Times New Roman"/>
        </w:rPr>
      </w:pPr>
    </w:p>
    <w:p w14:paraId="7412944C" w14:textId="77777777" w:rsidR="00C01C81" w:rsidRPr="009B409A" w:rsidRDefault="00C01C81" w:rsidP="009B409A">
      <w:pPr>
        <w:spacing w:line="360" w:lineRule="auto"/>
        <w:rPr>
          <w:rFonts w:ascii="Times New Roman" w:hAnsi="Times New Roman" w:cs="Times New Roman"/>
        </w:rPr>
      </w:pPr>
    </w:p>
    <w:p w14:paraId="4BA01182" w14:textId="26890B64" w:rsidR="00BF7FD3" w:rsidRDefault="00F225C0" w:rsidP="00BF7FD3">
      <w:pPr>
        <w:pStyle w:val="ListParagraph"/>
        <w:numPr>
          <w:ilvl w:val="0"/>
          <w:numId w:val="43"/>
        </w:numPr>
        <w:spacing w:line="360" w:lineRule="auto"/>
        <w:rPr>
          <w:rFonts w:ascii="Times New Roman" w:hAnsi="Times New Roman" w:cs="Times New Roman"/>
        </w:rPr>
      </w:pPr>
      <w:r w:rsidRPr="00F225C0">
        <w:rPr>
          <w:rFonts w:ascii="Times New Roman" w:hAnsi="Times New Roman" w:cs="Times New Roman"/>
        </w:rPr>
        <w:lastRenderedPageBreak/>
        <w:t>Provide a link to your team’s repository</w:t>
      </w:r>
      <w:r>
        <w:rPr>
          <w:rFonts w:ascii="Times New Roman" w:hAnsi="Times New Roman" w:cs="Times New Roman"/>
        </w:rPr>
        <w:t>.</w:t>
      </w:r>
    </w:p>
    <w:p w14:paraId="7286C5A8" w14:textId="582A9FF6" w:rsidR="00F225C0" w:rsidRPr="00F225C0" w:rsidRDefault="00A33088" w:rsidP="00F225C0">
      <w:pPr>
        <w:pStyle w:val="ListParagraph"/>
        <w:numPr>
          <w:ilvl w:val="0"/>
          <w:numId w:val="44"/>
        </w:numPr>
        <w:spacing w:line="360" w:lineRule="auto"/>
        <w:rPr>
          <w:rFonts w:ascii="Times New Roman" w:hAnsi="Times New Roman" w:cs="Times New Roman"/>
        </w:rPr>
      </w:pPr>
      <w:hyperlink r:id="rId9" w:history="1">
        <w:r w:rsidR="00F225C0" w:rsidRPr="00F225C0">
          <w:rPr>
            <w:rStyle w:val="Hyperlink"/>
            <w:rFonts w:ascii="Times New Roman" w:hAnsi="Times New Roman" w:cs="Times New Roman"/>
            <w:u w:val="none"/>
          </w:rPr>
          <w:t>https://git.ece.iastate.edu/andmarek/cards362</w:t>
        </w:r>
      </w:hyperlink>
    </w:p>
    <w:p w14:paraId="68A55A04" w14:textId="77777777" w:rsidR="00F225C0" w:rsidRPr="00F225C0" w:rsidRDefault="00F225C0" w:rsidP="00F225C0">
      <w:pPr>
        <w:spacing w:line="360" w:lineRule="auto"/>
        <w:rPr>
          <w:rFonts w:ascii="Times New Roman" w:hAnsi="Times New Roman" w:cs="Times New Roman"/>
        </w:rPr>
      </w:pPr>
    </w:p>
    <w:p w14:paraId="0280E976" w14:textId="7A80FFEC" w:rsidR="00F225C0" w:rsidRDefault="00FD5A31" w:rsidP="00BF7FD3">
      <w:pPr>
        <w:pStyle w:val="ListParagraph"/>
        <w:numPr>
          <w:ilvl w:val="0"/>
          <w:numId w:val="43"/>
        </w:numPr>
        <w:spacing w:line="360" w:lineRule="auto"/>
        <w:rPr>
          <w:rFonts w:ascii="Times New Roman" w:hAnsi="Times New Roman" w:cs="Times New Roman"/>
        </w:rPr>
      </w:pPr>
      <w:r w:rsidRPr="00FD5A31">
        <w:rPr>
          <w:rFonts w:ascii="Times New Roman" w:hAnsi="Times New Roman" w:cs="Times New Roman"/>
        </w:rPr>
        <w:t>List the two features that you attempted and describe the current state of each (e.g., completed with no known errors, mostly complete but some errors, not complete, not attempted, not able to test due to team integration issues, etc.)</w:t>
      </w:r>
    </w:p>
    <w:p w14:paraId="41E701B0" w14:textId="3E800B0E" w:rsidR="00FD5A31" w:rsidRDefault="00A30451" w:rsidP="00FD5A31">
      <w:pPr>
        <w:pStyle w:val="ListParagraph"/>
        <w:numPr>
          <w:ilvl w:val="0"/>
          <w:numId w:val="44"/>
        </w:numPr>
        <w:spacing w:line="360" w:lineRule="auto"/>
        <w:rPr>
          <w:rFonts w:ascii="Times New Roman" w:hAnsi="Times New Roman" w:cs="Times New Roman"/>
        </w:rPr>
      </w:pPr>
      <w:r w:rsidRPr="00A30451">
        <w:rPr>
          <w:rFonts w:ascii="Times New Roman" w:hAnsi="Times New Roman" w:cs="Times New Roman"/>
        </w:rPr>
        <w:t>At the start of play there should be a deal button and the title of the game should be set to “Slapjack”</w:t>
      </w:r>
    </w:p>
    <w:p w14:paraId="4908386A" w14:textId="77777777" w:rsidR="00A30451" w:rsidRDefault="00A30451" w:rsidP="00A30451">
      <w:pPr>
        <w:pStyle w:val="ListParagraph"/>
        <w:numPr>
          <w:ilvl w:val="1"/>
          <w:numId w:val="44"/>
        </w:numPr>
        <w:spacing w:line="360" w:lineRule="auto"/>
        <w:rPr>
          <w:rFonts w:ascii="Times New Roman" w:hAnsi="Times New Roman" w:cs="Times New Roman"/>
        </w:rPr>
      </w:pPr>
      <w:r>
        <w:rPr>
          <w:rFonts w:ascii="Times New Roman" w:hAnsi="Times New Roman" w:cs="Times New Roman"/>
        </w:rPr>
        <w:t xml:space="preserve">Completed with no known errors. </w:t>
      </w:r>
    </w:p>
    <w:p w14:paraId="5134FB97" w14:textId="4C0A7A72" w:rsidR="00A30451" w:rsidRDefault="00A30451" w:rsidP="00A30451">
      <w:pPr>
        <w:pStyle w:val="ListParagraph"/>
        <w:numPr>
          <w:ilvl w:val="2"/>
          <w:numId w:val="44"/>
        </w:numPr>
        <w:spacing w:line="360" w:lineRule="auto"/>
        <w:rPr>
          <w:rFonts w:ascii="Times New Roman" w:hAnsi="Times New Roman" w:cs="Times New Roman"/>
        </w:rPr>
      </w:pPr>
      <w:r>
        <w:rPr>
          <w:rFonts w:ascii="Times New Roman" w:hAnsi="Times New Roman" w:cs="Times New Roman"/>
        </w:rPr>
        <w:t>Game starts, deal button exists, is clickable, title of game is “Slapjack”.</w:t>
      </w:r>
    </w:p>
    <w:p w14:paraId="49DA9455" w14:textId="2BDBC3C2" w:rsidR="00FD5A31" w:rsidRDefault="00BB6511" w:rsidP="00FD5A31">
      <w:pPr>
        <w:pStyle w:val="ListParagraph"/>
        <w:numPr>
          <w:ilvl w:val="0"/>
          <w:numId w:val="44"/>
        </w:numPr>
        <w:spacing w:line="360" w:lineRule="auto"/>
        <w:rPr>
          <w:rFonts w:ascii="Times New Roman" w:hAnsi="Times New Roman" w:cs="Times New Roman"/>
        </w:rPr>
      </w:pPr>
      <w:r w:rsidRPr="00BB6511">
        <w:rPr>
          <w:rFonts w:ascii="Times New Roman" w:hAnsi="Times New Roman" w:cs="Times New Roman"/>
        </w:rPr>
        <w:t>Pressing the deal button results in two even piles of shuffled face down cards. There are many simple shuffle algorithms, any is fine.</w:t>
      </w:r>
    </w:p>
    <w:p w14:paraId="28F1B322" w14:textId="37F0892E" w:rsidR="00BB6511" w:rsidRDefault="00BB6511" w:rsidP="00BB6511">
      <w:pPr>
        <w:pStyle w:val="ListParagraph"/>
        <w:numPr>
          <w:ilvl w:val="1"/>
          <w:numId w:val="44"/>
        </w:numPr>
        <w:spacing w:line="360" w:lineRule="auto"/>
        <w:rPr>
          <w:rFonts w:ascii="Times New Roman" w:hAnsi="Times New Roman" w:cs="Times New Roman"/>
        </w:rPr>
      </w:pPr>
      <w:r>
        <w:rPr>
          <w:rFonts w:ascii="Times New Roman" w:hAnsi="Times New Roman" w:cs="Times New Roman"/>
        </w:rPr>
        <w:t xml:space="preserve">Completed with no known </w:t>
      </w:r>
      <w:proofErr w:type="spellStart"/>
      <w:r>
        <w:rPr>
          <w:rFonts w:ascii="Times New Roman" w:hAnsi="Times New Roman" w:cs="Times New Roman"/>
        </w:rPr>
        <w:t>erros</w:t>
      </w:r>
      <w:proofErr w:type="spellEnd"/>
      <w:r>
        <w:rPr>
          <w:rFonts w:ascii="Times New Roman" w:hAnsi="Times New Roman" w:cs="Times New Roman"/>
        </w:rPr>
        <w:t>.</w:t>
      </w:r>
    </w:p>
    <w:p w14:paraId="21CB7ED5" w14:textId="62690685" w:rsidR="00BB6511" w:rsidRDefault="005D3C44" w:rsidP="00BB6511">
      <w:pPr>
        <w:pStyle w:val="ListParagraph"/>
        <w:numPr>
          <w:ilvl w:val="2"/>
          <w:numId w:val="44"/>
        </w:numPr>
        <w:spacing w:line="360" w:lineRule="auto"/>
        <w:rPr>
          <w:rFonts w:ascii="Times New Roman" w:hAnsi="Times New Roman" w:cs="Times New Roman"/>
        </w:rPr>
      </w:pPr>
      <w:r>
        <w:rPr>
          <w:rFonts w:ascii="Times New Roman" w:hAnsi="Times New Roman" w:cs="Times New Roman"/>
        </w:rPr>
        <w:t xml:space="preserve">Clicking </w:t>
      </w:r>
      <w:r w:rsidR="00457049">
        <w:rPr>
          <w:rFonts w:ascii="Times New Roman" w:hAnsi="Times New Roman" w:cs="Times New Roman"/>
        </w:rPr>
        <w:t>the deal button</w:t>
      </w:r>
      <w:r>
        <w:rPr>
          <w:rFonts w:ascii="Times New Roman" w:hAnsi="Times New Roman" w:cs="Times New Roman"/>
        </w:rPr>
        <w:t xml:space="preserve"> results in two piles, each containing 26 </w:t>
      </w:r>
      <w:r w:rsidR="00DC4B80">
        <w:rPr>
          <w:rFonts w:ascii="Times New Roman" w:hAnsi="Times New Roman" w:cs="Times New Roman"/>
        </w:rPr>
        <w:t>shuffled face down cards.</w:t>
      </w:r>
    </w:p>
    <w:p w14:paraId="2B78597C" w14:textId="631EDB0C" w:rsidR="00FD5A31" w:rsidRDefault="00FD5A31" w:rsidP="00FD5A31">
      <w:pPr>
        <w:spacing w:line="360" w:lineRule="auto"/>
        <w:rPr>
          <w:rFonts w:ascii="Times New Roman" w:hAnsi="Times New Roman" w:cs="Times New Roman"/>
        </w:rPr>
      </w:pPr>
    </w:p>
    <w:p w14:paraId="31C63D24" w14:textId="670814C1" w:rsidR="00FD5A31" w:rsidRDefault="00FD5A31" w:rsidP="00FD5A31">
      <w:pPr>
        <w:pStyle w:val="ListParagraph"/>
        <w:numPr>
          <w:ilvl w:val="0"/>
          <w:numId w:val="43"/>
        </w:numPr>
        <w:spacing w:line="360" w:lineRule="auto"/>
        <w:rPr>
          <w:rFonts w:ascii="Times New Roman" w:hAnsi="Times New Roman" w:cs="Times New Roman"/>
        </w:rPr>
      </w:pPr>
      <w:r w:rsidRPr="00FD5A31">
        <w:rPr>
          <w:rFonts w:ascii="Times New Roman" w:hAnsi="Times New Roman" w:cs="Times New Roman"/>
        </w:rPr>
        <w:t xml:space="preserve">List of all files that you created or modified to complete the two features. Give the full package and class names (e.g., </w:t>
      </w:r>
      <w:r w:rsidRPr="005A15BB">
        <w:rPr>
          <w:rFonts w:ascii="Courier New" w:hAnsi="Courier New" w:cs="Courier New"/>
          <w:sz w:val="22"/>
          <w:szCs w:val="22"/>
        </w:rPr>
        <w:t>coms362.cards.fiftytwo.P52InitCmd</w:t>
      </w:r>
      <w:r w:rsidRPr="00FD5A31">
        <w:rPr>
          <w:rFonts w:ascii="Times New Roman" w:hAnsi="Times New Roman" w:cs="Times New Roman"/>
        </w:rPr>
        <w:t>).</w:t>
      </w:r>
    </w:p>
    <w:p w14:paraId="3C112228" w14:textId="502E307D" w:rsidR="005A15BB" w:rsidRPr="00600208" w:rsidRDefault="00F447A1" w:rsidP="005A15BB">
      <w:pPr>
        <w:pStyle w:val="ListParagraph"/>
        <w:numPr>
          <w:ilvl w:val="0"/>
          <w:numId w:val="44"/>
        </w:numPr>
        <w:spacing w:line="360" w:lineRule="auto"/>
        <w:rPr>
          <w:rFonts w:ascii="Times New Roman" w:hAnsi="Times New Roman" w:cs="Times New Roman"/>
        </w:rPr>
      </w:pPr>
      <w:r w:rsidRPr="005A15BB">
        <w:rPr>
          <w:rFonts w:ascii="Courier New" w:hAnsi="Courier New" w:cs="Courier New"/>
          <w:sz w:val="22"/>
          <w:szCs w:val="22"/>
        </w:rPr>
        <w:t>coms362.cards.</w:t>
      </w:r>
      <w:r>
        <w:rPr>
          <w:rFonts w:ascii="Courier New" w:hAnsi="Courier New" w:cs="Courier New"/>
          <w:sz w:val="22"/>
          <w:szCs w:val="22"/>
        </w:rPr>
        <w:t>slapjack</w:t>
      </w:r>
      <w:r w:rsidRPr="005A15BB">
        <w:rPr>
          <w:rFonts w:ascii="Courier New" w:hAnsi="Courier New" w:cs="Courier New"/>
          <w:sz w:val="22"/>
          <w:szCs w:val="22"/>
        </w:rPr>
        <w:t>.</w:t>
      </w:r>
      <w:r>
        <w:rPr>
          <w:rFonts w:ascii="Courier New" w:hAnsi="Courier New" w:cs="Courier New"/>
          <w:sz w:val="22"/>
          <w:szCs w:val="22"/>
        </w:rPr>
        <w:t>Slapjack</w:t>
      </w:r>
      <w:r w:rsidRPr="005A15BB">
        <w:rPr>
          <w:rFonts w:ascii="Courier New" w:hAnsi="Courier New" w:cs="Courier New"/>
          <w:sz w:val="22"/>
          <w:szCs w:val="22"/>
        </w:rPr>
        <w:t>InitCmd</w:t>
      </w:r>
    </w:p>
    <w:p w14:paraId="059A6052" w14:textId="052BD462" w:rsidR="00600208" w:rsidRDefault="00600208" w:rsidP="00600208">
      <w:pPr>
        <w:pStyle w:val="ListParagraph"/>
        <w:numPr>
          <w:ilvl w:val="0"/>
          <w:numId w:val="44"/>
        </w:numPr>
        <w:spacing w:line="360" w:lineRule="auto"/>
        <w:rPr>
          <w:rFonts w:ascii="Times New Roman" w:hAnsi="Times New Roman" w:cs="Times New Roman"/>
        </w:rPr>
      </w:pPr>
      <w:r w:rsidRPr="005A15BB">
        <w:rPr>
          <w:rFonts w:ascii="Courier New" w:hAnsi="Courier New" w:cs="Courier New"/>
          <w:sz w:val="22"/>
          <w:szCs w:val="22"/>
        </w:rPr>
        <w:t>coms362.cards.</w:t>
      </w:r>
      <w:r>
        <w:rPr>
          <w:rFonts w:ascii="Courier New" w:hAnsi="Courier New" w:cs="Courier New"/>
          <w:sz w:val="22"/>
          <w:szCs w:val="22"/>
        </w:rPr>
        <w:t>slapjack</w:t>
      </w:r>
      <w:r w:rsidRPr="005A15BB">
        <w:rPr>
          <w:rFonts w:ascii="Courier New" w:hAnsi="Courier New" w:cs="Courier New"/>
          <w:sz w:val="22"/>
          <w:szCs w:val="22"/>
        </w:rPr>
        <w:t>.</w:t>
      </w:r>
      <w:r>
        <w:rPr>
          <w:rFonts w:ascii="Courier New" w:hAnsi="Courier New" w:cs="Courier New"/>
          <w:sz w:val="22"/>
          <w:szCs w:val="22"/>
        </w:rPr>
        <w:t>SlapjackDealCommand</w:t>
      </w:r>
    </w:p>
    <w:p w14:paraId="17071416" w14:textId="5F140ECF" w:rsidR="00600208" w:rsidRPr="00457049" w:rsidRDefault="00600208" w:rsidP="00457049">
      <w:pPr>
        <w:pStyle w:val="ListParagraph"/>
        <w:numPr>
          <w:ilvl w:val="0"/>
          <w:numId w:val="44"/>
        </w:numPr>
        <w:spacing w:line="360" w:lineRule="auto"/>
        <w:rPr>
          <w:rFonts w:ascii="Times New Roman" w:hAnsi="Times New Roman" w:cs="Times New Roman"/>
        </w:rPr>
      </w:pPr>
      <w:r w:rsidRPr="005A15BB">
        <w:rPr>
          <w:rFonts w:ascii="Courier New" w:hAnsi="Courier New" w:cs="Courier New"/>
          <w:sz w:val="22"/>
          <w:szCs w:val="22"/>
        </w:rPr>
        <w:t>coms362.cards.</w:t>
      </w:r>
      <w:r>
        <w:rPr>
          <w:rFonts w:ascii="Courier New" w:hAnsi="Courier New" w:cs="Courier New"/>
          <w:sz w:val="22"/>
          <w:szCs w:val="22"/>
        </w:rPr>
        <w:t>slapjack</w:t>
      </w:r>
      <w:r w:rsidRPr="005A15BB">
        <w:rPr>
          <w:rFonts w:ascii="Courier New" w:hAnsi="Courier New" w:cs="Courier New"/>
          <w:sz w:val="22"/>
          <w:szCs w:val="22"/>
        </w:rPr>
        <w:t>.</w:t>
      </w:r>
      <w:r>
        <w:rPr>
          <w:rFonts w:ascii="Courier New" w:hAnsi="Courier New" w:cs="Courier New"/>
          <w:sz w:val="22"/>
          <w:szCs w:val="22"/>
        </w:rPr>
        <w:t>SlapjackPickupRules</w:t>
      </w:r>
    </w:p>
    <w:p w14:paraId="3CFA6B90" w14:textId="528BE963" w:rsidR="005A15BB" w:rsidRDefault="005A15BB" w:rsidP="005A15BB">
      <w:pPr>
        <w:spacing w:line="360" w:lineRule="auto"/>
        <w:rPr>
          <w:rFonts w:ascii="Times New Roman" w:hAnsi="Times New Roman" w:cs="Times New Roman"/>
        </w:rPr>
      </w:pPr>
    </w:p>
    <w:p w14:paraId="5C8561D7" w14:textId="56155CAF" w:rsidR="005A15BB" w:rsidRDefault="005A15BB" w:rsidP="005A15BB">
      <w:pPr>
        <w:pStyle w:val="ListParagraph"/>
        <w:numPr>
          <w:ilvl w:val="0"/>
          <w:numId w:val="43"/>
        </w:numPr>
        <w:spacing w:line="360" w:lineRule="auto"/>
        <w:rPr>
          <w:rFonts w:ascii="Times New Roman" w:hAnsi="Times New Roman" w:cs="Times New Roman"/>
        </w:rPr>
      </w:pPr>
      <w:r w:rsidRPr="005A15BB">
        <w:rPr>
          <w:rFonts w:ascii="Times New Roman" w:hAnsi="Times New Roman" w:cs="Times New Roman"/>
        </w:rPr>
        <w:t>What aspects of the project went well?</w:t>
      </w:r>
    </w:p>
    <w:p w14:paraId="7C743DFE" w14:textId="6E8FA2A7" w:rsidR="008F2D47" w:rsidRDefault="00C53E0A" w:rsidP="008F2D47">
      <w:pPr>
        <w:pStyle w:val="ListParagraph"/>
        <w:numPr>
          <w:ilvl w:val="0"/>
          <w:numId w:val="44"/>
        </w:numPr>
        <w:spacing w:line="360" w:lineRule="auto"/>
        <w:rPr>
          <w:rFonts w:ascii="Times New Roman" w:hAnsi="Times New Roman" w:cs="Times New Roman"/>
        </w:rPr>
      </w:pPr>
      <w:r>
        <w:rPr>
          <w:rFonts w:ascii="Times New Roman" w:hAnsi="Times New Roman" w:cs="Times New Roman"/>
        </w:rPr>
        <w:t xml:space="preserve">There were a few team members that went </w:t>
      </w:r>
      <w:proofErr w:type="gramStart"/>
      <w:r>
        <w:rPr>
          <w:rFonts w:ascii="Times New Roman" w:hAnsi="Times New Roman" w:cs="Times New Roman"/>
        </w:rPr>
        <w:t>pretty above</w:t>
      </w:r>
      <w:proofErr w:type="gramEnd"/>
      <w:r>
        <w:rPr>
          <w:rFonts w:ascii="Times New Roman" w:hAnsi="Times New Roman" w:cs="Times New Roman"/>
        </w:rPr>
        <w:t xml:space="preserve"> and beyond</w:t>
      </w:r>
      <w:r w:rsidR="00EA56DF">
        <w:rPr>
          <w:rFonts w:ascii="Times New Roman" w:hAnsi="Times New Roman" w:cs="Times New Roman"/>
        </w:rPr>
        <w:t xml:space="preserve"> (however, this did have some problems, as will be noted in the next question). </w:t>
      </w:r>
      <w:r w:rsidR="00CA6AE6">
        <w:rPr>
          <w:rFonts w:ascii="Times New Roman" w:hAnsi="Times New Roman" w:cs="Times New Roman"/>
        </w:rPr>
        <w:t xml:space="preserve">We managed to completely implement everything, including the optional requirements, so rather happy with that. However, our implementation certainly </w:t>
      </w:r>
      <w:proofErr w:type="gramStart"/>
      <w:r w:rsidR="00CA6AE6">
        <w:rPr>
          <w:rFonts w:ascii="Times New Roman" w:hAnsi="Times New Roman" w:cs="Times New Roman"/>
        </w:rPr>
        <w:t>wasn’t</w:t>
      </w:r>
      <w:proofErr w:type="gramEnd"/>
      <w:r w:rsidR="00CA6AE6">
        <w:rPr>
          <w:rFonts w:ascii="Times New Roman" w:hAnsi="Times New Roman" w:cs="Times New Roman"/>
        </w:rPr>
        <w:t xml:space="preserve"> optimal</w:t>
      </w:r>
      <w:r w:rsidR="00886427">
        <w:rPr>
          <w:rFonts w:ascii="Times New Roman" w:hAnsi="Times New Roman" w:cs="Times New Roman"/>
        </w:rPr>
        <w:t>, as it feels too complex.</w:t>
      </w:r>
    </w:p>
    <w:p w14:paraId="784CBA84" w14:textId="5D1C39D0" w:rsidR="008F2D47" w:rsidRDefault="008F2D47" w:rsidP="008F2D47">
      <w:pPr>
        <w:spacing w:line="360" w:lineRule="auto"/>
        <w:rPr>
          <w:rFonts w:ascii="Times New Roman" w:hAnsi="Times New Roman" w:cs="Times New Roman"/>
        </w:rPr>
      </w:pPr>
    </w:p>
    <w:p w14:paraId="54869EE6" w14:textId="1A71A47A" w:rsidR="004C6154" w:rsidRPr="00C40C8F" w:rsidRDefault="008F2D47" w:rsidP="00C40C8F">
      <w:pPr>
        <w:pStyle w:val="ListParagraph"/>
        <w:numPr>
          <w:ilvl w:val="0"/>
          <w:numId w:val="43"/>
        </w:numPr>
        <w:spacing w:line="360" w:lineRule="auto"/>
        <w:rPr>
          <w:rFonts w:ascii="Times New Roman" w:hAnsi="Times New Roman" w:cs="Times New Roman"/>
        </w:rPr>
      </w:pPr>
      <w:r w:rsidRPr="008F2D47">
        <w:rPr>
          <w:rFonts w:ascii="Times New Roman" w:hAnsi="Times New Roman" w:cs="Times New Roman"/>
        </w:rPr>
        <w:t xml:space="preserve">What aspects of the project </w:t>
      </w:r>
      <w:proofErr w:type="gramStart"/>
      <w:r w:rsidRPr="008F2D47">
        <w:rPr>
          <w:rFonts w:ascii="Times New Roman" w:hAnsi="Times New Roman" w:cs="Times New Roman"/>
        </w:rPr>
        <w:t>didn’t</w:t>
      </w:r>
      <w:proofErr w:type="gramEnd"/>
      <w:r w:rsidRPr="008F2D47">
        <w:rPr>
          <w:rFonts w:ascii="Times New Roman" w:hAnsi="Times New Roman" w:cs="Times New Roman"/>
        </w:rPr>
        <w:t xml:space="preserve"> go well?</w:t>
      </w:r>
    </w:p>
    <w:p w14:paraId="578FF146" w14:textId="62BE1267" w:rsidR="00CF3B31" w:rsidRDefault="00CF3B31" w:rsidP="004C6154">
      <w:pPr>
        <w:pStyle w:val="ListParagraph"/>
        <w:numPr>
          <w:ilvl w:val="0"/>
          <w:numId w:val="44"/>
        </w:numPr>
        <w:spacing w:line="360" w:lineRule="auto"/>
        <w:rPr>
          <w:rFonts w:ascii="Times New Roman" w:hAnsi="Times New Roman" w:cs="Times New Roman"/>
        </w:rPr>
      </w:pPr>
      <w:r>
        <w:rPr>
          <w:rFonts w:ascii="Times New Roman" w:hAnsi="Times New Roman" w:cs="Times New Roman"/>
        </w:rPr>
        <w:t xml:space="preserve">Perhaps the biggest problem was the lack of a common vision. At some points during the </w:t>
      </w:r>
      <w:proofErr w:type="gramStart"/>
      <w:r>
        <w:rPr>
          <w:rFonts w:ascii="Times New Roman" w:hAnsi="Times New Roman" w:cs="Times New Roman"/>
        </w:rPr>
        <w:t>project</w:t>
      </w:r>
      <w:proofErr w:type="gramEnd"/>
      <w:r>
        <w:rPr>
          <w:rFonts w:ascii="Times New Roman" w:hAnsi="Times New Roman" w:cs="Times New Roman"/>
        </w:rPr>
        <w:t xml:space="preserve"> it felt like we had completely different notions as to how things should be setup. E.g., I thought the </w:t>
      </w:r>
      <w:proofErr w:type="spellStart"/>
      <w:r>
        <w:rPr>
          <w:rFonts w:ascii="Times New Roman" w:hAnsi="Times New Roman" w:cs="Times New Roman"/>
        </w:rPr>
        <w:lastRenderedPageBreak/>
        <w:t>SJMove</w:t>
      </w:r>
      <w:proofErr w:type="spellEnd"/>
      <w:r>
        <w:rPr>
          <w:rFonts w:ascii="Times New Roman" w:hAnsi="Times New Roman" w:cs="Times New Roman"/>
        </w:rPr>
        <w:t xml:space="preserve"> class</w:t>
      </w:r>
      <w:r w:rsidR="0067426D">
        <w:rPr>
          <w:rFonts w:ascii="Times New Roman" w:hAnsi="Times New Roman" w:cs="Times New Roman"/>
        </w:rPr>
        <w:t xml:space="preserve"> should have 2 Players</w:t>
      </w:r>
      <w:r w:rsidR="00046097">
        <w:rPr>
          <w:rFonts w:ascii="Times New Roman" w:hAnsi="Times New Roman" w:cs="Times New Roman"/>
        </w:rPr>
        <w:t>, but we ended up going with only 1. This resulted in some weird implementation, but it works for the most part.</w:t>
      </w:r>
    </w:p>
    <w:p w14:paraId="30D4DB80" w14:textId="43083F1C" w:rsidR="00C108D8" w:rsidRDefault="00C108D8" w:rsidP="00C108D8">
      <w:pPr>
        <w:pStyle w:val="ListParagraph"/>
        <w:numPr>
          <w:ilvl w:val="0"/>
          <w:numId w:val="44"/>
        </w:numPr>
        <w:spacing w:line="360" w:lineRule="auto"/>
        <w:rPr>
          <w:rFonts w:ascii="Times New Roman" w:hAnsi="Times New Roman" w:cs="Times New Roman"/>
        </w:rPr>
      </w:pPr>
      <w:r>
        <w:rPr>
          <w:rFonts w:ascii="Times New Roman" w:hAnsi="Times New Roman" w:cs="Times New Roman"/>
        </w:rPr>
        <w:t xml:space="preserve">Our communication could have been better. I </w:t>
      </w:r>
      <w:r w:rsidRPr="00C108D8">
        <w:rPr>
          <w:rFonts w:ascii="Times New Roman" w:hAnsi="Times New Roman" w:cs="Times New Roman"/>
          <w:i/>
          <w:iCs/>
        </w:rPr>
        <w:t>was</w:t>
      </w:r>
      <w:r>
        <w:rPr>
          <w:rFonts w:ascii="Times New Roman" w:hAnsi="Times New Roman" w:cs="Times New Roman"/>
        </w:rPr>
        <w:t xml:space="preserve"> able to meet with every team member, however, I would say that only 3 of them were down for regular meetings</w:t>
      </w:r>
      <w:r w:rsidR="001B3EA0">
        <w:rPr>
          <w:rFonts w:ascii="Times New Roman" w:hAnsi="Times New Roman" w:cs="Times New Roman"/>
        </w:rPr>
        <w:t xml:space="preserve">. The other two were incredibly busy. Or, emotionally not in a good place, as these times seem to generate. </w:t>
      </w:r>
      <w:r>
        <w:rPr>
          <w:rFonts w:ascii="Times New Roman" w:hAnsi="Times New Roman" w:cs="Times New Roman"/>
        </w:rPr>
        <w:t xml:space="preserve"> </w:t>
      </w:r>
    </w:p>
    <w:p w14:paraId="7E1024E6" w14:textId="00BA1452" w:rsidR="004C6154" w:rsidRDefault="004C6154" w:rsidP="004C6154">
      <w:pPr>
        <w:spacing w:line="360" w:lineRule="auto"/>
        <w:rPr>
          <w:rFonts w:ascii="Times New Roman" w:hAnsi="Times New Roman" w:cs="Times New Roman"/>
        </w:rPr>
      </w:pPr>
    </w:p>
    <w:p w14:paraId="7DAA37E5" w14:textId="08558890" w:rsidR="004C6154" w:rsidRDefault="004C6154" w:rsidP="004C6154">
      <w:pPr>
        <w:pStyle w:val="ListParagraph"/>
        <w:numPr>
          <w:ilvl w:val="0"/>
          <w:numId w:val="43"/>
        </w:numPr>
        <w:spacing w:line="360" w:lineRule="auto"/>
        <w:rPr>
          <w:rFonts w:ascii="Times New Roman" w:hAnsi="Times New Roman" w:cs="Times New Roman"/>
        </w:rPr>
      </w:pPr>
      <w:r w:rsidRPr="004C6154">
        <w:rPr>
          <w:rFonts w:ascii="Times New Roman" w:hAnsi="Times New Roman" w:cs="Times New Roman"/>
        </w:rPr>
        <w:t>Provide additional feedback about the project if any.</w:t>
      </w:r>
    </w:p>
    <w:p w14:paraId="5464A5D2" w14:textId="72B5AFC5" w:rsidR="004C6154" w:rsidRDefault="003765A0" w:rsidP="004C6154">
      <w:pPr>
        <w:pStyle w:val="ListParagraph"/>
        <w:numPr>
          <w:ilvl w:val="0"/>
          <w:numId w:val="44"/>
        </w:numPr>
        <w:spacing w:line="360" w:lineRule="auto"/>
        <w:rPr>
          <w:rFonts w:ascii="Times New Roman" w:hAnsi="Times New Roman" w:cs="Times New Roman"/>
        </w:rPr>
      </w:pPr>
      <w:r>
        <w:rPr>
          <w:rFonts w:ascii="Times New Roman" w:hAnsi="Times New Roman" w:cs="Times New Roman"/>
        </w:rPr>
        <w:t xml:space="preserve">I understand why the demo would be cancelled – </w:t>
      </w:r>
      <w:proofErr w:type="gramStart"/>
      <w:r>
        <w:rPr>
          <w:rFonts w:ascii="Times New Roman" w:hAnsi="Times New Roman" w:cs="Times New Roman"/>
        </w:rPr>
        <w:t>presumably</w:t>
      </w:r>
      <w:proofErr w:type="gramEnd"/>
      <w:r>
        <w:rPr>
          <w:rFonts w:ascii="Times New Roman" w:hAnsi="Times New Roman" w:cs="Times New Roman"/>
        </w:rPr>
        <w:t xml:space="preserve"> it’s a big ask of the TAs, and you definitely aren’t wrong. </w:t>
      </w:r>
      <w:proofErr w:type="gramStart"/>
      <w:r>
        <w:rPr>
          <w:rFonts w:ascii="Times New Roman" w:hAnsi="Times New Roman" w:cs="Times New Roman"/>
        </w:rPr>
        <w:t>With that being said, though</w:t>
      </w:r>
      <w:proofErr w:type="gramEnd"/>
      <w:r>
        <w:rPr>
          <w:rFonts w:ascii="Times New Roman" w:hAnsi="Times New Roman" w:cs="Times New Roman"/>
        </w:rPr>
        <w:t xml:space="preserve">, it’s still a bit awkward not having a demo for this. Namely because there was </w:t>
      </w:r>
      <w:r>
        <w:rPr>
          <w:rFonts w:ascii="Times New Roman" w:hAnsi="Times New Roman" w:cs="Times New Roman"/>
          <w:i/>
          <w:iCs/>
        </w:rPr>
        <w:t>so much</w:t>
      </w:r>
      <w:r>
        <w:rPr>
          <w:rFonts w:ascii="Times New Roman" w:hAnsi="Times New Roman" w:cs="Times New Roman"/>
        </w:rPr>
        <w:t xml:space="preserve"> concurrency with what was created</w:t>
      </w:r>
      <w:r w:rsidR="006B0179">
        <w:rPr>
          <w:rFonts w:ascii="Times New Roman" w:hAnsi="Times New Roman" w:cs="Times New Roman"/>
        </w:rPr>
        <w:t xml:space="preserve">, as much of it was done sitting together in Carver. Additionally, we wanted a demo because </w:t>
      </w:r>
      <w:proofErr w:type="gramStart"/>
      <w:r w:rsidR="006B0179">
        <w:rPr>
          <w:rFonts w:ascii="Times New Roman" w:hAnsi="Times New Roman" w:cs="Times New Roman"/>
        </w:rPr>
        <w:t>we’re</w:t>
      </w:r>
      <w:proofErr w:type="gramEnd"/>
      <w:r w:rsidR="006B0179">
        <w:rPr>
          <w:rFonts w:ascii="Times New Roman" w:hAnsi="Times New Roman" w:cs="Times New Roman"/>
        </w:rPr>
        <w:t xml:space="preserve"> mildly confused as to how it’s graded. Initially, the intention was that we would each be assigned 2 features, but </w:t>
      </w:r>
      <w:r w:rsidR="00372BAC">
        <w:rPr>
          <w:rFonts w:ascii="Times New Roman" w:hAnsi="Times New Roman" w:cs="Times New Roman"/>
        </w:rPr>
        <w:t xml:space="preserve">after working on it, some proved to be far easier than others. For example, the first feature described in Q3 </w:t>
      </w:r>
      <w:r w:rsidR="00FA769B">
        <w:rPr>
          <w:rFonts w:ascii="Times New Roman" w:hAnsi="Times New Roman" w:cs="Times New Roman"/>
        </w:rPr>
        <w:t xml:space="preserve">was insanely easy to implement, and, as one may expect, </w:t>
      </w:r>
      <w:proofErr w:type="gramStart"/>
      <w:r w:rsidR="00FA769B">
        <w:rPr>
          <w:rFonts w:ascii="Times New Roman" w:hAnsi="Times New Roman" w:cs="Times New Roman"/>
        </w:rPr>
        <w:t>didn’t</w:t>
      </w:r>
      <w:proofErr w:type="gramEnd"/>
      <w:r w:rsidR="00FA769B">
        <w:rPr>
          <w:rFonts w:ascii="Times New Roman" w:hAnsi="Times New Roman" w:cs="Times New Roman"/>
        </w:rPr>
        <w:t xml:space="preserve"> really add any complexity to the system. I was “assigned” this. </w:t>
      </w:r>
      <w:r w:rsidR="007206A7">
        <w:rPr>
          <w:rFonts w:ascii="Times New Roman" w:hAnsi="Times New Roman" w:cs="Times New Roman"/>
        </w:rPr>
        <w:t xml:space="preserve">What we ended up doing was a “everyone </w:t>
      </w:r>
      <w:proofErr w:type="gramStart"/>
      <w:r w:rsidR="007206A7">
        <w:rPr>
          <w:rFonts w:ascii="Times New Roman" w:hAnsi="Times New Roman" w:cs="Times New Roman"/>
        </w:rPr>
        <w:t>work</w:t>
      </w:r>
      <w:proofErr w:type="gramEnd"/>
      <w:r w:rsidR="007206A7">
        <w:rPr>
          <w:rFonts w:ascii="Times New Roman" w:hAnsi="Times New Roman" w:cs="Times New Roman"/>
        </w:rPr>
        <w:t xml:space="preserve"> on everything” system, and it was… not very well organized, but it worked, for the most part.</w:t>
      </w:r>
    </w:p>
    <w:p w14:paraId="3F250B5B" w14:textId="1B0C5D5A" w:rsidR="00C13E9B" w:rsidRDefault="003B30EE" w:rsidP="004C6154">
      <w:pPr>
        <w:pStyle w:val="ListParagraph"/>
        <w:numPr>
          <w:ilvl w:val="0"/>
          <w:numId w:val="44"/>
        </w:numPr>
        <w:spacing w:line="360" w:lineRule="auto"/>
        <w:rPr>
          <w:rFonts w:ascii="Times New Roman" w:hAnsi="Times New Roman" w:cs="Times New Roman"/>
        </w:rPr>
      </w:pPr>
      <w:r>
        <w:rPr>
          <w:rFonts w:ascii="Times New Roman" w:hAnsi="Times New Roman" w:cs="Times New Roman"/>
        </w:rPr>
        <w:t xml:space="preserve">This may sound silly, considering I only attended a couple office hours, but yea, generally </w:t>
      </w:r>
      <w:r w:rsidR="00FA06A2">
        <w:rPr>
          <w:rFonts w:ascii="Times New Roman" w:hAnsi="Times New Roman" w:cs="Times New Roman"/>
        </w:rPr>
        <w:t xml:space="preserve">having more office hours for a project like this would be useful. As noted earlier, we had conflicting visions for how this project should work </w:t>
      </w:r>
      <w:r w:rsidR="00D63876">
        <w:rPr>
          <w:rFonts w:ascii="Times New Roman" w:hAnsi="Times New Roman" w:cs="Times New Roman"/>
        </w:rPr>
        <w:t>–</w:t>
      </w:r>
      <w:r w:rsidR="00FA06A2">
        <w:rPr>
          <w:rFonts w:ascii="Times New Roman" w:hAnsi="Times New Roman" w:cs="Times New Roman"/>
        </w:rPr>
        <w:t xml:space="preserve"> </w:t>
      </w:r>
      <w:r w:rsidR="00D63876">
        <w:rPr>
          <w:rFonts w:ascii="Times New Roman" w:hAnsi="Times New Roman" w:cs="Times New Roman"/>
        </w:rPr>
        <w:t xml:space="preserve">it certainly </w:t>
      </w:r>
      <w:proofErr w:type="gramStart"/>
      <w:r w:rsidR="00D63876">
        <w:rPr>
          <w:rFonts w:ascii="Times New Roman" w:hAnsi="Times New Roman" w:cs="Times New Roman"/>
        </w:rPr>
        <w:t>isn’t</w:t>
      </w:r>
      <w:proofErr w:type="gramEnd"/>
      <w:r w:rsidR="00D63876">
        <w:rPr>
          <w:rFonts w:ascii="Times New Roman" w:hAnsi="Times New Roman" w:cs="Times New Roman"/>
        </w:rPr>
        <w:t xml:space="preserve"> optimally designed. More opportunities to discuss with someone who knows an optimal implementation would be great </w:t>
      </w:r>
      <w:r w:rsidR="005A4A81">
        <w:rPr>
          <w:rFonts w:ascii="Times New Roman" w:hAnsi="Times New Roman" w:cs="Times New Roman"/>
        </w:rPr>
        <w:t>to have the confidence to push a certain way of doing it.</w:t>
      </w:r>
    </w:p>
    <w:p w14:paraId="4465F979" w14:textId="18B9CEF7" w:rsidR="0079561E" w:rsidRPr="004C6154" w:rsidRDefault="00886427" w:rsidP="004C6154">
      <w:pPr>
        <w:pStyle w:val="ListParagraph"/>
        <w:numPr>
          <w:ilvl w:val="0"/>
          <w:numId w:val="44"/>
        </w:numPr>
        <w:spacing w:line="360" w:lineRule="auto"/>
        <w:rPr>
          <w:rFonts w:ascii="Times New Roman" w:hAnsi="Times New Roman" w:cs="Times New Roman"/>
        </w:rPr>
      </w:pPr>
      <w:r>
        <w:rPr>
          <w:rFonts w:ascii="Times New Roman" w:hAnsi="Times New Roman" w:cs="Times New Roman"/>
        </w:rPr>
        <w:t>If</w:t>
      </w:r>
      <w:r w:rsidR="008D0E81">
        <w:rPr>
          <w:rFonts w:ascii="Times New Roman" w:hAnsi="Times New Roman" w:cs="Times New Roman"/>
        </w:rPr>
        <w:t xml:space="preserve">, when this is all said and done, if a sample solution could be posted, that would be awesome, as it would enable us to see </w:t>
      </w:r>
      <w:r w:rsidR="00A33088">
        <w:rPr>
          <w:rFonts w:ascii="Times New Roman" w:hAnsi="Times New Roman" w:cs="Times New Roman"/>
        </w:rPr>
        <w:t>the</w:t>
      </w:r>
      <w:r w:rsidR="008D0E81">
        <w:rPr>
          <w:rFonts w:ascii="Times New Roman" w:hAnsi="Times New Roman" w:cs="Times New Roman"/>
        </w:rPr>
        <w:t xml:space="preserve"> shortcomings in </w:t>
      </w:r>
      <w:r w:rsidR="007B6FE7">
        <w:rPr>
          <w:rFonts w:ascii="Times New Roman" w:hAnsi="Times New Roman" w:cs="Times New Roman"/>
        </w:rPr>
        <w:t>our</w:t>
      </w:r>
      <w:r w:rsidR="008D0E81">
        <w:rPr>
          <w:rFonts w:ascii="Times New Roman" w:hAnsi="Times New Roman" w:cs="Times New Roman"/>
        </w:rPr>
        <w:t xml:space="preserve"> design.</w:t>
      </w:r>
    </w:p>
    <w:sectPr w:rsidR="0079561E" w:rsidRPr="004C6154" w:rsidSect="00C4220B">
      <w:headerReference w:type="default" r:id="rId10"/>
      <w:footerReference w:type="even" r:id="rId11"/>
      <w:footerReference w:type="default" r:id="rId1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58424" w14:textId="77777777" w:rsidR="0076125B" w:rsidRDefault="0076125B" w:rsidP="00BD34A7">
      <w:r>
        <w:separator/>
      </w:r>
    </w:p>
  </w:endnote>
  <w:endnote w:type="continuationSeparator" w:id="0">
    <w:p w14:paraId="406E67DD" w14:textId="77777777" w:rsidR="0076125B" w:rsidRDefault="0076125B" w:rsidP="00BD3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Times">
    <w:altName w:val="Times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4BBFE" w14:textId="77777777" w:rsidR="00C64F40" w:rsidRDefault="00C64F40" w:rsidP="009455F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3646BD" w14:textId="77777777" w:rsidR="00C64F40" w:rsidRDefault="00C64F40" w:rsidP="00BD34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51E84" w14:textId="77777777" w:rsidR="00C64F40" w:rsidRDefault="00C64F40" w:rsidP="009455F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832C8">
      <w:rPr>
        <w:rStyle w:val="PageNumber"/>
        <w:noProof/>
      </w:rPr>
      <w:t>1</w:t>
    </w:r>
    <w:r>
      <w:rPr>
        <w:rStyle w:val="PageNumber"/>
      </w:rPr>
      <w:fldChar w:fldCharType="end"/>
    </w:r>
  </w:p>
  <w:p w14:paraId="1E3B003E" w14:textId="77777777" w:rsidR="00C64F40" w:rsidRDefault="00C64F40" w:rsidP="00BD34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3236F" w14:textId="77777777" w:rsidR="0076125B" w:rsidRDefault="0076125B" w:rsidP="00BD34A7">
      <w:r>
        <w:separator/>
      </w:r>
    </w:p>
  </w:footnote>
  <w:footnote w:type="continuationSeparator" w:id="0">
    <w:p w14:paraId="3A1A3E5F" w14:textId="77777777" w:rsidR="0076125B" w:rsidRDefault="0076125B" w:rsidP="00BD34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10424618"/>
      <w:docPartObj>
        <w:docPartGallery w:val="Page Numbers (Top of Page)"/>
        <w:docPartUnique/>
      </w:docPartObj>
    </w:sdtPr>
    <w:sdtEndPr>
      <w:rPr>
        <w:rFonts w:asciiTheme="minorHAnsi" w:hAnsiTheme="minorHAnsi" w:cstheme="minorBidi"/>
        <w:noProof/>
      </w:rPr>
    </w:sdtEndPr>
    <w:sdtContent>
      <w:p w14:paraId="748970C4" w14:textId="5E60EC8A" w:rsidR="002F1253" w:rsidRDefault="002F1253">
        <w:pPr>
          <w:pStyle w:val="Header"/>
          <w:jc w:val="right"/>
        </w:pPr>
        <w:r w:rsidRPr="002F1253">
          <w:rPr>
            <w:rFonts w:ascii="Times New Roman" w:hAnsi="Times New Roman" w:cs="Times New Roman"/>
          </w:rPr>
          <w:t xml:space="preserve">Sheets </w:t>
        </w:r>
        <w:r w:rsidRPr="002F1253">
          <w:rPr>
            <w:rFonts w:ascii="Times New Roman" w:hAnsi="Times New Roman" w:cs="Times New Roman"/>
          </w:rPr>
          <w:fldChar w:fldCharType="begin"/>
        </w:r>
        <w:r w:rsidRPr="002F1253">
          <w:rPr>
            <w:rFonts w:ascii="Times New Roman" w:hAnsi="Times New Roman" w:cs="Times New Roman"/>
          </w:rPr>
          <w:instrText xml:space="preserve"> PAGE   \* MERGEFORMAT </w:instrText>
        </w:r>
        <w:r w:rsidRPr="002F1253">
          <w:rPr>
            <w:rFonts w:ascii="Times New Roman" w:hAnsi="Times New Roman" w:cs="Times New Roman"/>
          </w:rPr>
          <w:fldChar w:fldCharType="separate"/>
        </w:r>
        <w:r w:rsidRPr="002F1253">
          <w:rPr>
            <w:rFonts w:ascii="Times New Roman" w:hAnsi="Times New Roman" w:cs="Times New Roman"/>
            <w:noProof/>
          </w:rPr>
          <w:t>2</w:t>
        </w:r>
        <w:r w:rsidRPr="002F1253">
          <w:rPr>
            <w:rFonts w:ascii="Times New Roman" w:hAnsi="Times New Roman" w:cs="Times New Roman"/>
            <w:noProof/>
          </w:rPr>
          <w:fldChar w:fldCharType="end"/>
        </w:r>
      </w:p>
    </w:sdtContent>
  </w:sdt>
  <w:p w14:paraId="56E9EA72" w14:textId="77777777" w:rsidR="002F1253" w:rsidRDefault="002F12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6F1F"/>
    <w:multiLevelType w:val="hybridMultilevel"/>
    <w:tmpl w:val="F98C18BC"/>
    <w:lvl w:ilvl="0" w:tplc="1938FFF4">
      <w:numFmt w:val="bullet"/>
      <w:lvlText w:val=""/>
      <w:lvlJc w:val="left"/>
      <w:pPr>
        <w:ind w:left="360" w:hanging="360"/>
      </w:pPr>
      <w:rPr>
        <w:rFonts w:ascii="Symbol" w:eastAsiaTheme="minorEastAsia"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1E77D7"/>
    <w:multiLevelType w:val="hybridMultilevel"/>
    <w:tmpl w:val="75DC0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438E6"/>
    <w:multiLevelType w:val="hybridMultilevel"/>
    <w:tmpl w:val="C090D7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B54EB"/>
    <w:multiLevelType w:val="hybridMultilevel"/>
    <w:tmpl w:val="BEC2BA98"/>
    <w:lvl w:ilvl="0" w:tplc="4E6E64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E0F39"/>
    <w:multiLevelType w:val="hybridMultilevel"/>
    <w:tmpl w:val="4482B4F2"/>
    <w:lvl w:ilvl="0" w:tplc="39E210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A61A5D"/>
    <w:multiLevelType w:val="hybridMultilevel"/>
    <w:tmpl w:val="EF9486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FC0"/>
    <w:multiLevelType w:val="hybridMultilevel"/>
    <w:tmpl w:val="4E6C0A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F3B95"/>
    <w:multiLevelType w:val="hybridMultilevel"/>
    <w:tmpl w:val="2C96F9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436548"/>
    <w:multiLevelType w:val="hybridMultilevel"/>
    <w:tmpl w:val="BE38DFA2"/>
    <w:lvl w:ilvl="0" w:tplc="55A87FC8">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A617ED0"/>
    <w:multiLevelType w:val="hybridMultilevel"/>
    <w:tmpl w:val="AB125E2A"/>
    <w:lvl w:ilvl="0" w:tplc="82B0178C">
      <w:start w:val="1"/>
      <w:numFmt w:val="bullet"/>
      <w:lvlText w:val=""/>
      <w:lvlJc w:val="left"/>
      <w:pPr>
        <w:ind w:left="360" w:hanging="360"/>
      </w:pPr>
      <w:rPr>
        <w:rFonts w:ascii="Symbol" w:eastAsiaTheme="minorEastAsia"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F22CB9"/>
    <w:multiLevelType w:val="hybridMultilevel"/>
    <w:tmpl w:val="443C3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EC2075"/>
    <w:multiLevelType w:val="hybridMultilevel"/>
    <w:tmpl w:val="C8F4B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81ADE"/>
    <w:multiLevelType w:val="hybridMultilevel"/>
    <w:tmpl w:val="C7382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40164"/>
    <w:multiLevelType w:val="hybridMultilevel"/>
    <w:tmpl w:val="5B400C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D676AC"/>
    <w:multiLevelType w:val="hybridMultilevel"/>
    <w:tmpl w:val="3ACE76F6"/>
    <w:lvl w:ilvl="0" w:tplc="465A489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F65402"/>
    <w:multiLevelType w:val="hybridMultilevel"/>
    <w:tmpl w:val="B93CC9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8E54F6"/>
    <w:multiLevelType w:val="hybridMultilevel"/>
    <w:tmpl w:val="7458C9FE"/>
    <w:lvl w:ilvl="0" w:tplc="1A544794">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DC731C"/>
    <w:multiLevelType w:val="hybridMultilevel"/>
    <w:tmpl w:val="31F4D8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B802E6"/>
    <w:multiLevelType w:val="hybridMultilevel"/>
    <w:tmpl w:val="DDD0F2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DA3A86"/>
    <w:multiLevelType w:val="hybridMultilevel"/>
    <w:tmpl w:val="C2E8B9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F00787"/>
    <w:multiLevelType w:val="hybridMultilevel"/>
    <w:tmpl w:val="841CA492"/>
    <w:lvl w:ilvl="0" w:tplc="66BA7DB8">
      <w:start w:val="1"/>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464E5C"/>
    <w:multiLevelType w:val="hybridMultilevel"/>
    <w:tmpl w:val="081A0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DD6173"/>
    <w:multiLevelType w:val="hybridMultilevel"/>
    <w:tmpl w:val="B9F2EE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63301"/>
    <w:multiLevelType w:val="hybridMultilevel"/>
    <w:tmpl w:val="C18EFE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0A627F"/>
    <w:multiLevelType w:val="hybridMultilevel"/>
    <w:tmpl w:val="460A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942096"/>
    <w:multiLevelType w:val="hybridMultilevel"/>
    <w:tmpl w:val="06AA2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A872E9"/>
    <w:multiLevelType w:val="hybridMultilevel"/>
    <w:tmpl w:val="07C6B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71AF5"/>
    <w:multiLevelType w:val="hybridMultilevel"/>
    <w:tmpl w:val="4536BA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1B2B71"/>
    <w:multiLevelType w:val="hybridMultilevel"/>
    <w:tmpl w:val="9F2C0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D01B54"/>
    <w:multiLevelType w:val="hybridMultilevel"/>
    <w:tmpl w:val="EFFAFC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6B6647"/>
    <w:multiLevelType w:val="hybridMultilevel"/>
    <w:tmpl w:val="49B65A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8824CB"/>
    <w:multiLevelType w:val="hybridMultilevel"/>
    <w:tmpl w:val="094C2314"/>
    <w:lvl w:ilvl="0" w:tplc="9492259A">
      <w:start w:val="5"/>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E117E1B"/>
    <w:multiLevelType w:val="hybridMultilevel"/>
    <w:tmpl w:val="D8BAF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4B7634"/>
    <w:multiLevelType w:val="hybridMultilevel"/>
    <w:tmpl w:val="ADE6F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9908E6"/>
    <w:multiLevelType w:val="hybridMultilevel"/>
    <w:tmpl w:val="DA00AB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79116F"/>
    <w:multiLevelType w:val="hybridMultilevel"/>
    <w:tmpl w:val="86780A28"/>
    <w:lvl w:ilvl="0" w:tplc="7362F696">
      <w:start w:val="1"/>
      <w:numFmt w:val="bullet"/>
      <w:lvlText w:val=""/>
      <w:lvlJc w:val="left"/>
      <w:pPr>
        <w:ind w:left="360" w:hanging="360"/>
      </w:pPr>
      <w:rPr>
        <w:rFonts w:ascii="Symbol" w:eastAsiaTheme="minorEastAsia"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FC6C9C"/>
    <w:multiLevelType w:val="hybridMultilevel"/>
    <w:tmpl w:val="A86CB086"/>
    <w:lvl w:ilvl="0" w:tplc="34F2B5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1A47BB"/>
    <w:multiLevelType w:val="hybridMultilevel"/>
    <w:tmpl w:val="8160DAD2"/>
    <w:lvl w:ilvl="0" w:tplc="6A7A24BA">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D662B26"/>
    <w:multiLevelType w:val="hybridMultilevel"/>
    <w:tmpl w:val="5DB43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D10F62"/>
    <w:multiLevelType w:val="hybridMultilevel"/>
    <w:tmpl w:val="BD5AC3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CE6218"/>
    <w:multiLevelType w:val="hybridMultilevel"/>
    <w:tmpl w:val="4CE2D1BA"/>
    <w:lvl w:ilvl="0" w:tplc="9BA22E6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C26A7A"/>
    <w:multiLevelType w:val="hybridMultilevel"/>
    <w:tmpl w:val="0DB8A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DF1F86"/>
    <w:multiLevelType w:val="hybridMultilevel"/>
    <w:tmpl w:val="5CD017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0114C1"/>
    <w:multiLevelType w:val="hybridMultilevel"/>
    <w:tmpl w:val="487E9A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430521"/>
    <w:multiLevelType w:val="hybridMultilevel"/>
    <w:tmpl w:val="F3FA6580"/>
    <w:lvl w:ilvl="0" w:tplc="89420F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0"/>
  </w:num>
  <w:num w:numId="2">
    <w:abstractNumId w:val="38"/>
  </w:num>
  <w:num w:numId="3">
    <w:abstractNumId w:val="31"/>
  </w:num>
  <w:num w:numId="4">
    <w:abstractNumId w:val="33"/>
  </w:num>
  <w:num w:numId="5">
    <w:abstractNumId w:val="36"/>
  </w:num>
  <w:num w:numId="6">
    <w:abstractNumId w:val="44"/>
  </w:num>
  <w:num w:numId="7">
    <w:abstractNumId w:val="4"/>
  </w:num>
  <w:num w:numId="8">
    <w:abstractNumId w:val="3"/>
  </w:num>
  <w:num w:numId="9">
    <w:abstractNumId w:val="25"/>
  </w:num>
  <w:num w:numId="10">
    <w:abstractNumId w:val="13"/>
  </w:num>
  <w:num w:numId="11">
    <w:abstractNumId w:val="11"/>
  </w:num>
  <w:num w:numId="12">
    <w:abstractNumId w:val="39"/>
  </w:num>
  <w:num w:numId="13">
    <w:abstractNumId w:val="42"/>
  </w:num>
  <w:num w:numId="14">
    <w:abstractNumId w:val="5"/>
  </w:num>
  <w:num w:numId="15">
    <w:abstractNumId w:val="26"/>
  </w:num>
  <w:num w:numId="16">
    <w:abstractNumId w:val="2"/>
  </w:num>
  <w:num w:numId="17">
    <w:abstractNumId w:val="6"/>
  </w:num>
  <w:num w:numId="18">
    <w:abstractNumId w:val="24"/>
  </w:num>
  <w:num w:numId="19">
    <w:abstractNumId w:val="29"/>
  </w:num>
  <w:num w:numId="20">
    <w:abstractNumId w:val="41"/>
  </w:num>
  <w:num w:numId="21">
    <w:abstractNumId w:val="22"/>
  </w:num>
  <w:num w:numId="22">
    <w:abstractNumId w:val="12"/>
  </w:num>
  <w:num w:numId="23">
    <w:abstractNumId w:val="15"/>
  </w:num>
  <w:num w:numId="24">
    <w:abstractNumId w:val="1"/>
  </w:num>
  <w:num w:numId="25">
    <w:abstractNumId w:val="23"/>
  </w:num>
  <w:num w:numId="26">
    <w:abstractNumId w:val="28"/>
  </w:num>
  <w:num w:numId="27">
    <w:abstractNumId w:val="17"/>
  </w:num>
  <w:num w:numId="28">
    <w:abstractNumId w:val="7"/>
  </w:num>
  <w:num w:numId="29">
    <w:abstractNumId w:val="16"/>
  </w:num>
  <w:num w:numId="30">
    <w:abstractNumId w:val="32"/>
  </w:num>
  <w:num w:numId="31">
    <w:abstractNumId w:val="21"/>
  </w:num>
  <w:num w:numId="32">
    <w:abstractNumId w:val="30"/>
  </w:num>
  <w:num w:numId="33">
    <w:abstractNumId w:val="34"/>
  </w:num>
  <w:num w:numId="34">
    <w:abstractNumId w:val="10"/>
  </w:num>
  <w:num w:numId="35">
    <w:abstractNumId w:val="43"/>
  </w:num>
  <w:num w:numId="36">
    <w:abstractNumId w:val="8"/>
  </w:num>
  <w:num w:numId="37">
    <w:abstractNumId w:val="18"/>
  </w:num>
  <w:num w:numId="38">
    <w:abstractNumId w:val="20"/>
  </w:num>
  <w:num w:numId="39">
    <w:abstractNumId w:val="14"/>
  </w:num>
  <w:num w:numId="40">
    <w:abstractNumId w:val="19"/>
  </w:num>
  <w:num w:numId="41">
    <w:abstractNumId w:val="35"/>
  </w:num>
  <w:num w:numId="42">
    <w:abstractNumId w:val="37"/>
  </w:num>
  <w:num w:numId="43">
    <w:abstractNumId w:val="27"/>
  </w:num>
  <w:num w:numId="44">
    <w:abstractNumId w:val="9"/>
  </w:num>
  <w:num w:numId="45">
    <w:abstractNumId w:val="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tDAzNDQyMbQ0MbFQ0lEKTi0uzszPAykwMagFAM6EYJQtAAAA"/>
  </w:docVars>
  <w:rsids>
    <w:rsidRoot w:val="005E10A1"/>
    <w:rsid w:val="00001592"/>
    <w:rsid w:val="00001CDF"/>
    <w:rsid w:val="000044D2"/>
    <w:rsid w:val="00006010"/>
    <w:rsid w:val="00007885"/>
    <w:rsid w:val="00007F54"/>
    <w:rsid w:val="00011023"/>
    <w:rsid w:val="000142B2"/>
    <w:rsid w:val="0001672D"/>
    <w:rsid w:val="00024A93"/>
    <w:rsid w:val="0002614A"/>
    <w:rsid w:val="00026E02"/>
    <w:rsid w:val="0003298E"/>
    <w:rsid w:val="000341EA"/>
    <w:rsid w:val="00034A12"/>
    <w:rsid w:val="000366C2"/>
    <w:rsid w:val="00036D63"/>
    <w:rsid w:val="00040BC5"/>
    <w:rsid w:val="00042061"/>
    <w:rsid w:val="000422A3"/>
    <w:rsid w:val="00044377"/>
    <w:rsid w:val="00045C77"/>
    <w:rsid w:val="00046097"/>
    <w:rsid w:val="00050C0F"/>
    <w:rsid w:val="00053A79"/>
    <w:rsid w:val="00055858"/>
    <w:rsid w:val="00056BA8"/>
    <w:rsid w:val="00056EF6"/>
    <w:rsid w:val="00057AA4"/>
    <w:rsid w:val="00061D03"/>
    <w:rsid w:val="00061EC4"/>
    <w:rsid w:val="000626CE"/>
    <w:rsid w:val="00065A6E"/>
    <w:rsid w:val="0006785E"/>
    <w:rsid w:val="00067EAF"/>
    <w:rsid w:val="00072D02"/>
    <w:rsid w:val="0007565C"/>
    <w:rsid w:val="0008192C"/>
    <w:rsid w:val="00082582"/>
    <w:rsid w:val="00082B0B"/>
    <w:rsid w:val="00083944"/>
    <w:rsid w:val="000A2F24"/>
    <w:rsid w:val="000A3653"/>
    <w:rsid w:val="000A4F97"/>
    <w:rsid w:val="000A5339"/>
    <w:rsid w:val="000A6FE9"/>
    <w:rsid w:val="000B06C6"/>
    <w:rsid w:val="000B0A32"/>
    <w:rsid w:val="000B139D"/>
    <w:rsid w:val="000B2527"/>
    <w:rsid w:val="000B62C8"/>
    <w:rsid w:val="000B735C"/>
    <w:rsid w:val="000C6909"/>
    <w:rsid w:val="000D02C6"/>
    <w:rsid w:val="000D2113"/>
    <w:rsid w:val="000D2EB7"/>
    <w:rsid w:val="000D56B7"/>
    <w:rsid w:val="000E03E6"/>
    <w:rsid w:val="000E24FC"/>
    <w:rsid w:val="000E45BF"/>
    <w:rsid w:val="000E45D0"/>
    <w:rsid w:val="000E7A22"/>
    <w:rsid w:val="000F004E"/>
    <w:rsid w:val="000F048A"/>
    <w:rsid w:val="000F147F"/>
    <w:rsid w:val="000F3118"/>
    <w:rsid w:val="000F4932"/>
    <w:rsid w:val="000F54EB"/>
    <w:rsid w:val="000F66E7"/>
    <w:rsid w:val="001000DF"/>
    <w:rsid w:val="00102B60"/>
    <w:rsid w:val="00103AD7"/>
    <w:rsid w:val="00105BBA"/>
    <w:rsid w:val="001077E5"/>
    <w:rsid w:val="00111290"/>
    <w:rsid w:val="001148AB"/>
    <w:rsid w:val="00114B6E"/>
    <w:rsid w:val="00116530"/>
    <w:rsid w:val="00120894"/>
    <w:rsid w:val="00122846"/>
    <w:rsid w:val="00125F6C"/>
    <w:rsid w:val="00127ABF"/>
    <w:rsid w:val="00131B03"/>
    <w:rsid w:val="001330C5"/>
    <w:rsid w:val="00134B2D"/>
    <w:rsid w:val="001400B6"/>
    <w:rsid w:val="00140210"/>
    <w:rsid w:val="001419A1"/>
    <w:rsid w:val="0014385B"/>
    <w:rsid w:val="001458ED"/>
    <w:rsid w:val="001509B7"/>
    <w:rsid w:val="00151B9C"/>
    <w:rsid w:val="00153905"/>
    <w:rsid w:val="00155EC6"/>
    <w:rsid w:val="00156B15"/>
    <w:rsid w:val="0016500E"/>
    <w:rsid w:val="00165F99"/>
    <w:rsid w:val="00170037"/>
    <w:rsid w:val="00171208"/>
    <w:rsid w:val="00175967"/>
    <w:rsid w:val="0017658E"/>
    <w:rsid w:val="00177B58"/>
    <w:rsid w:val="00186CB7"/>
    <w:rsid w:val="00186EF4"/>
    <w:rsid w:val="00187BC0"/>
    <w:rsid w:val="001904AA"/>
    <w:rsid w:val="001921B2"/>
    <w:rsid w:val="00192292"/>
    <w:rsid w:val="001A3AFA"/>
    <w:rsid w:val="001A5779"/>
    <w:rsid w:val="001B310C"/>
    <w:rsid w:val="001B3EA0"/>
    <w:rsid w:val="001B64C7"/>
    <w:rsid w:val="001C286D"/>
    <w:rsid w:val="001C3D23"/>
    <w:rsid w:val="001C561A"/>
    <w:rsid w:val="001D05D4"/>
    <w:rsid w:val="001D43C0"/>
    <w:rsid w:val="001D50FA"/>
    <w:rsid w:val="001D6D39"/>
    <w:rsid w:val="001E16F8"/>
    <w:rsid w:val="001E3C1D"/>
    <w:rsid w:val="001E4714"/>
    <w:rsid w:val="001F1779"/>
    <w:rsid w:val="001F21E8"/>
    <w:rsid w:val="001F2D33"/>
    <w:rsid w:val="001F3626"/>
    <w:rsid w:val="001F3FA4"/>
    <w:rsid w:val="00201CBE"/>
    <w:rsid w:val="0020270A"/>
    <w:rsid w:val="00204750"/>
    <w:rsid w:val="002117A1"/>
    <w:rsid w:val="00211B29"/>
    <w:rsid w:val="00216D6B"/>
    <w:rsid w:val="00217037"/>
    <w:rsid w:val="00220511"/>
    <w:rsid w:val="00222A79"/>
    <w:rsid w:val="0022706F"/>
    <w:rsid w:val="00231BB6"/>
    <w:rsid w:val="00232DC8"/>
    <w:rsid w:val="00236E75"/>
    <w:rsid w:val="00242B3E"/>
    <w:rsid w:val="00244A01"/>
    <w:rsid w:val="00250250"/>
    <w:rsid w:val="0025373D"/>
    <w:rsid w:val="00253D13"/>
    <w:rsid w:val="00254570"/>
    <w:rsid w:val="00255A6F"/>
    <w:rsid w:val="00264523"/>
    <w:rsid w:val="0026509B"/>
    <w:rsid w:val="002663BA"/>
    <w:rsid w:val="00266986"/>
    <w:rsid w:val="002708F6"/>
    <w:rsid w:val="00270AD6"/>
    <w:rsid w:val="00270DE9"/>
    <w:rsid w:val="00273A5C"/>
    <w:rsid w:val="00273BCD"/>
    <w:rsid w:val="00275ED0"/>
    <w:rsid w:val="00284244"/>
    <w:rsid w:val="002863FA"/>
    <w:rsid w:val="0028693F"/>
    <w:rsid w:val="00287A3E"/>
    <w:rsid w:val="00295B00"/>
    <w:rsid w:val="00295B31"/>
    <w:rsid w:val="00296A6D"/>
    <w:rsid w:val="002A2645"/>
    <w:rsid w:val="002A5854"/>
    <w:rsid w:val="002B045A"/>
    <w:rsid w:val="002B0500"/>
    <w:rsid w:val="002B0AAF"/>
    <w:rsid w:val="002B27D4"/>
    <w:rsid w:val="002B47E7"/>
    <w:rsid w:val="002C22B1"/>
    <w:rsid w:val="002C4B31"/>
    <w:rsid w:val="002C74AB"/>
    <w:rsid w:val="002D0F9D"/>
    <w:rsid w:val="002D25F3"/>
    <w:rsid w:val="002D2704"/>
    <w:rsid w:val="002D2E53"/>
    <w:rsid w:val="002D312E"/>
    <w:rsid w:val="002D327A"/>
    <w:rsid w:val="002D75A7"/>
    <w:rsid w:val="002D7966"/>
    <w:rsid w:val="002E1051"/>
    <w:rsid w:val="002E5CC7"/>
    <w:rsid w:val="002F1253"/>
    <w:rsid w:val="002F2F7A"/>
    <w:rsid w:val="002F2F84"/>
    <w:rsid w:val="002F54D1"/>
    <w:rsid w:val="00304108"/>
    <w:rsid w:val="0030464B"/>
    <w:rsid w:val="003052F8"/>
    <w:rsid w:val="00306946"/>
    <w:rsid w:val="00306F4A"/>
    <w:rsid w:val="00307773"/>
    <w:rsid w:val="00307A73"/>
    <w:rsid w:val="003111A0"/>
    <w:rsid w:val="00313643"/>
    <w:rsid w:val="00314638"/>
    <w:rsid w:val="00317A06"/>
    <w:rsid w:val="00321E4B"/>
    <w:rsid w:val="00330B17"/>
    <w:rsid w:val="003313A6"/>
    <w:rsid w:val="0033365E"/>
    <w:rsid w:val="00334C24"/>
    <w:rsid w:val="00340B3A"/>
    <w:rsid w:val="00341832"/>
    <w:rsid w:val="00344816"/>
    <w:rsid w:val="00344B5D"/>
    <w:rsid w:val="00344BE3"/>
    <w:rsid w:val="0035066D"/>
    <w:rsid w:val="00352DF1"/>
    <w:rsid w:val="003544C5"/>
    <w:rsid w:val="00354C30"/>
    <w:rsid w:val="00362B27"/>
    <w:rsid w:val="00367B85"/>
    <w:rsid w:val="00372BAC"/>
    <w:rsid w:val="00373563"/>
    <w:rsid w:val="00373874"/>
    <w:rsid w:val="00375601"/>
    <w:rsid w:val="003765A0"/>
    <w:rsid w:val="00377BBB"/>
    <w:rsid w:val="00381F73"/>
    <w:rsid w:val="0038210A"/>
    <w:rsid w:val="00383674"/>
    <w:rsid w:val="003867AA"/>
    <w:rsid w:val="00390495"/>
    <w:rsid w:val="00397FE4"/>
    <w:rsid w:val="003A2BE7"/>
    <w:rsid w:val="003A3BAE"/>
    <w:rsid w:val="003B30EE"/>
    <w:rsid w:val="003B3586"/>
    <w:rsid w:val="003B3B7B"/>
    <w:rsid w:val="003B48DF"/>
    <w:rsid w:val="003C11E4"/>
    <w:rsid w:val="003D04CD"/>
    <w:rsid w:val="003D13B5"/>
    <w:rsid w:val="003D17E0"/>
    <w:rsid w:val="003D7601"/>
    <w:rsid w:val="003E0F91"/>
    <w:rsid w:val="003F0E2C"/>
    <w:rsid w:val="003F0E9D"/>
    <w:rsid w:val="003F3D55"/>
    <w:rsid w:val="003F56F7"/>
    <w:rsid w:val="003F6A43"/>
    <w:rsid w:val="004019FA"/>
    <w:rsid w:val="00401CC6"/>
    <w:rsid w:val="00403647"/>
    <w:rsid w:val="004042A9"/>
    <w:rsid w:val="004059B0"/>
    <w:rsid w:val="00407EC0"/>
    <w:rsid w:val="00410EFE"/>
    <w:rsid w:val="00411F64"/>
    <w:rsid w:val="00415C4B"/>
    <w:rsid w:val="00423380"/>
    <w:rsid w:val="00423762"/>
    <w:rsid w:val="00424A7A"/>
    <w:rsid w:val="00425860"/>
    <w:rsid w:val="004279B5"/>
    <w:rsid w:val="004329C3"/>
    <w:rsid w:val="00432B96"/>
    <w:rsid w:val="00435089"/>
    <w:rsid w:val="0044322C"/>
    <w:rsid w:val="004466FF"/>
    <w:rsid w:val="004508A7"/>
    <w:rsid w:val="00451F00"/>
    <w:rsid w:val="00452CF7"/>
    <w:rsid w:val="00457049"/>
    <w:rsid w:val="0046236D"/>
    <w:rsid w:val="00462BA3"/>
    <w:rsid w:val="004657B2"/>
    <w:rsid w:val="00465EDE"/>
    <w:rsid w:val="00471D86"/>
    <w:rsid w:val="00472276"/>
    <w:rsid w:val="00475542"/>
    <w:rsid w:val="0048313F"/>
    <w:rsid w:val="004848C3"/>
    <w:rsid w:val="0048786C"/>
    <w:rsid w:val="0049392A"/>
    <w:rsid w:val="00493A4D"/>
    <w:rsid w:val="00493C59"/>
    <w:rsid w:val="00495239"/>
    <w:rsid w:val="00497BD9"/>
    <w:rsid w:val="004A039E"/>
    <w:rsid w:val="004A0676"/>
    <w:rsid w:val="004A1CD9"/>
    <w:rsid w:val="004A690F"/>
    <w:rsid w:val="004B111A"/>
    <w:rsid w:val="004B19D4"/>
    <w:rsid w:val="004B24A6"/>
    <w:rsid w:val="004B307D"/>
    <w:rsid w:val="004B5A5E"/>
    <w:rsid w:val="004B6227"/>
    <w:rsid w:val="004B7820"/>
    <w:rsid w:val="004C1388"/>
    <w:rsid w:val="004C32B4"/>
    <w:rsid w:val="004C6154"/>
    <w:rsid w:val="004C61B1"/>
    <w:rsid w:val="004D174A"/>
    <w:rsid w:val="004D269B"/>
    <w:rsid w:val="004D2891"/>
    <w:rsid w:val="004D295A"/>
    <w:rsid w:val="004D69A2"/>
    <w:rsid w:val="004E1F95"/>
    <w:rsid w:val="004E4076"/>
    <w:rsid w:val="004E5DA1"/>
    <w:rsid w:val="004E6411"/>
    <w:rsid w:val="004E71C9"/>
    <w:rsid w:val="004F2AE4"/>
    <w:rsid w:val="004F301A"/>
    <w:rsid w:val="004F5CBA"/>
    <w:rsid w:val="004F724B"/>
    <w:rsid w:val="005020B3"/>
    <w:rsid w:val="00503AEA"/>
    <w:rsid w:val="005053E1"/>
    <w:rsid w:val="0050604B"/>
    <w:rsid w:val="005075BC"/>
    <w:rsid w:val="0051137F"/>
    <w:rsid w:val="005151A7"/>
    <w:rsid w:val="00521590"/>
    <w:rsid w:val="005242AD"/>
    <w:rsid w:val="00524CFF"/>
    <w:rsid w:val="00532586"/>
    <w:rsid w:val="005344FA"/>
    <w:rsid w:val="005363CA"/>
    <w:rsid w:val="00542776"/>
    <w:rsid w:val="00545605"/>
    <w:rsid w:val="00547C44"/>
    <w:rsid w:val="00554DDC"/>
    <w:rsid w:val="0055530D"/>
    <w:rsid w:val="005560F4"/>
    <w:rsid w:val="00556DDE"/>
    <w:rsid w:val="0056257B"/>
    <w:rsid w:val="00562E84"/>
    <w:rsid w:val="00563252"/>
    <w:rsid w:val="00564225"/>
    <w:rsid w:val="005646A4"/>
    <w:rsid w:val="00564B42"/>
    <w:rsid w:val="0056686A"/>
    <w:rsid w:val="00572C0C"/>
    <w:rsid w:val="00574C9C"/>
    <w:rsid w:val="00574F1B"/>
    <w:rsid w:val="005809DE"/>
    <w:rsid w:val="00582450"/>
    <w:rsid w:val="00582D90"/>
    <w:rsid w:val="005843FC"/>
    <w:rsid w:val="00584DAB"/>
    <w:rsid w:val="00586B59"/>
    <w:rsid w:val="00592FFB"/>
    <w:rsid w:val="00593489"/>
    <w:rsid w:val="005A091E"/>
    <w:rsid w:val="005A15BB"/>
    <w:rsid w:val="005A2CBB"/>
    <w:rsid w:val="005A3B34"/>
    <w:rsid w:val="005A4A81"/>
    <w:rsid w:val="005A56B3"/>
    <w:rsid w:val="005B0DC2"/>
    <w:rsid w:val="005B266F"/>
    <w:rsid w:val="005B2D50"/>
    <w:rsid w:val="005B3B1D"/>
    <w:rsid w:val="005B5064"/>
    <w:rsid w:val="005B7AC8"/>
    <w:rsid w:val="005B7B5F"/>
    <w:rsid w:val="005C5825"/>
    <w:rsid w:val="005C6B05"/>
    <w:rsid w:val="005D3C44"/>
    <w:rsid w:val="005D4A08"/>
    <w:rsid w:val="005D5FD6"/>
    <w:rsid w:val="005D6FBC"/>
    <w:rsid w:val="005E10A1"/>
    <w:rsid w:val="005E33B6"/>
    <w:rsid w:val="005E41FD"/>
    <w:rsid w:val="005E69F3"/>
    <w:rsid w:val="005E6AE6"/>
    <w:rsid w:val="005F0F01"/>
    <w:rsid w:val="005F1090"/>
    <w:rsid w:val="005F274E"/>
    <w:rsid w:val="00600208"/>
    <w:rsid w:val="00600F2E"/>
    <w:rsid w:val="00602A12"/>
    <w:rsid w:val="006038CA"/>
    <w:rsid w:val="006148F1"/>
    <w:rsid w:val="006228E0"/>
    <w:rsid w:val="00622C1B"/>
    <w:rsid w:val="0062431A"/>
    <w:rsid w:val="00630AA0"/>
    <w:rsid w:val="00631765"/>
    <w:rsid w:val="00631A6B"/>
    <w:rsid w:val="00654CEB"/>
    <w:rsid w:val="006569EF"/>
    <w:rsid w:val="00656B0B"/>
    <w:rsid w:val="00660515"/>
    <w:rsid w:val="00660EC1"/>
    <w:rsid w:val="00663AD8"/>
    <w:rsid w:val="00665791"/>
    <w:rsid w:val="0067426D"/>
    <w:rsid w:val="006761C1"/>
    <w:rsid w:val="0068151A"/>
    <w:rsid w:val="0068339A"/>
    <w:rsid w:val="00684969"/>
    <w:rsid w:val="00687E73"/>
    <w:rsid w:val="006906D0"/>
    <w:rsid w:val="00693CC5"/>
    <w:rsid w:val="006947FB"/>
    <w:rsid w:val="00694801"/>
    <w:rsid w:val="006957DA"/>
    <w:rsid w:val="006A19BF"/>
    <w:rsid w:val="006A1DB7"/>
    <w:rsid w:val="006B0179"/>
    <w:rsid w:val="006B0209"/>
    <w:rsid w:val="006B42CC"/>
    <w:rsid w:val="006B5198"/>
    <w:rsid w:val="006B74B1"/>
    <w:rsid w:val="006C039D"/>
    <w:rsid w:val="006C268C"/>
    <w:rsid w:val="006C39E3"/>
    <w:rsid w:val="006C752C"/>
    <w:rsid w:val="006D0436"/>
    <w:rsid w:val="006D245D"/>
    <w:rsid w:val="006D41CB"/>
    <w:rsid w:val="006D55D8"/>
    <w:rsid w:val="006E0652"/>
    <w:rsid w:val="006E2026"/>
    <w:rsid w:val="006E275C"/>
    <w:rsid w:val="006E4090"/>
    <w:rsid w:val="006E441A"/>
    <w:rsid w:val="006E44A0"/>
    <w:rsid w:val="006E5C94"/>
    <w:rsid w:val="006E718A"/>
    <w:rsid w:val="006F0D95"/>
    <w:rsid w:val="006F12CC"/>
    <w:rsid w:val="006F184E"/>
    <w:rsid w:val="006F1A3E"/>
    <w:rsid w:val="006F35D8"/>
    <w:rsid w:val="006F455D"/>
    <w:rsid w:val="006F5B82"/>
    <w:rsid w:val="006F6861"/>
    <w:rsid w:val="0070684D"/>
    <w:rsid w:val="007116CF"/>
    <w:rsid w:val="007126D7"/>
    <w:rsid w:val="00712BE7"/>
    <w:rsid w:val="00716662"/>
    <w:rsid w:val="007206A7"/>
    <w:rsid w:val="00721F11"/>
    <w:rsid w:val="007220A0"/>
    <w:rsid w:val="00733294"/>
    <w:rsid w:val="00734044"/>
    <w:rsid w:val="00737609"/>
    <w:rsid w:val="007377D1"/>
    <w:rsid w:val="00740140"/>
    <w:rsid w:val="0074160E"/>
    <w:rsid w:val="0074168D"/>
    <w:rsid w:val="007508B2"/>
    <w:rsid w:val="00750BA0"/>
    <w:rsid w:val="00752B4B"/>
    <w:rsid w:val="00753C18"/>
    <w:rsid w:val="007603E5"/>
    <w:rsid w:val="0076085D"/>
    <w:rsid w:val="0076125B"/>
    <w:rsid w:val="0076183A"/>
    <w:rsid w:val="00763A3B"/>
    <w:rsid w:val="00763C09"/>
    <w:rsid w:val="00764232"/>
    <w:rsid w:val="00764A0D"/>
    <w:rsid w:val="00764AD3"/>
    <w:rsid w:val="00765D52"/>
    <w:rsid w:val="007713C9"/>
    <w:rsid w:val="0077727E"/>
    <w:rsid w:val="00780389"/>
    <w:rsid w:val="00781B2D"/>
    <w:rsid w:val="007826C1"/>
    <w:rsid w:val="007832C8"/>
    <w:rsid w:val="00784BE5"/>
    <w:rsid w:val="00791907"/>
    <w:rsid w:val="00792355"/>
    <w:rsid w:val="00795033"/>
    <w:rsid w:val="0079561E"/>
    <w:rsid w:val="00795A89"/>
    <w:rsid w:val="00796B7B"/>
    <w:rsid w:val="007A00A5"/>
    <w:rsid w:val="007A262B"/>
    <w:rsid w:val="007A3403"/>
    <w:rsid w:val="007A457F"/>
    <w:rsid w:val="007A5985"/>
    <w:rsid w:val="007B2477"/>
    <w:rsid w:val="007B6FE7"/>
    <w:rsid w:val="007C210F"/>
    <w:rsid w:val="007C3C62"/>
    <w:rsid w:val="007D38E8"/>
    <w:rsid w:val="007D46C0"/>
    <w:rsid w:val="007D5E93"/>
    <w:rsid w:val="007D7029"/>
    <w:rsid w:val="007E09BB"/>
    <w:rsid w:val="007E1630"/>
    <w:rsid w:val="007E187B"/>
    <w:rsid w:val="007F04B0"/>
    <w:rsid w:val="007F1D81"/>
    <w:rsid w:val="008009B4"/>
    <w:rsid w:val="00802C54"/>
    <w:rsid w:val="008033CC"/>
    <w:rsid w:val="00803E6F"/>
    <w:rsid w:val="0080477B"/>
    <w:rsid w:val="0080646C"/>
    <w:rsid w:val="0080714C"/>
    <w:rsid w:val="008133DC"/>
    <w:rsid w:val="008160A9"/>
    <w:rsid w:val="008160D0"/>
    <w:rsid w:val="00821323"/>
    <w:rsid w:val="00827C80"/>
    <w:rsid w:val="00830287"/>
    <w:rsid w:val="0083196E"/>
    <w:rsid w:val="00832B44"/>
    <w:rsid w:val="00834B51"/>
    <w:rsid w:val="0083531E"/>
    <w:rsid w:val="00835F5E"/>
    <w:rsid w:val="00836175"/>
    <w:rsid w:val="00836D22"/>
    <w:rsid w:val="00841784"/>
    <w:rsid w:val="00844037"/>
    <w:rsid w:val="008526A6"/>
    <w:rsid w:val="00854623"/>
    <w:rsid w:val="008548E1"/>
    <w:rsid w:val="00863F79"/>
    <w:rsid w:val="008664D0"/>
    <w:rsid w:val="008705FD"/>
    <w:rsid w:val="00873927"/>
    <w:rsid w:val="00873EBE"/>
    <w:rsid w:val="00876E48"/>
    <w:rsid w:val="00876F71"/>
    <w:rsid w:val="00877DE3"/>
    <w:rsid w:val="0088248C"/>
    <w:rsid w:val="008830DB"/>
    <w:rsid w:val="00886427"/>
    <w:rsid w:val="00887095"/>
    <w:rsid w:val="00891B1E"/>
    <w:rsid w:val="0089211B"/>
    <w:rsid w:val="008958BE"/>
    <w:rsid w:val="008A1987"/>
    <w:rsid w:val="008A2077"/>
    <w:rsid w:val="008A2AD8"/>
    <w:rsid w:val="008A6D97"/>
    <w:rsid w:val="008A747A"/>
    <w:rsid w:val="008B4897"/>
    <w:rsid w:val="008B6C65"/>
    <w:rsid w:val="008B70A8"/>
    <w:rsid w:val="008B74FE"/>
    <w:rsid w:val="008C1DA9"/>
    <w:rsid w:val="008C2096"/>
    <w:rsid w:val="008C23E5"/>
    <w:rsid w:val="008C67EC"/>
    <w:rsid w:val="008C69C1"/>
    <w:rsid w:val="008C727B"/>
    <w:rsid w:val="008C7343"/>
    <w:rsid w:val="008D0E81"/>
    <w:rsid w:val="008D3931"/>
    <w:rsid w:val="008D651F"/>
    <w:rsid w:val="008D6679"/>
    <w:rsid w:val="008D77C8"/>
    <w:rsid w:val="008E08BD"/>
    <w:rsid w:val="008E5444"/>
    <w:rsid w:val="008F06F6"/>
    <w:rsid w:val="008F1D0A"/>
    <w:rsid w:val="008F2D47"/>
    <w:rsid w:val="008F5368"/>
    <w:rsid w:val="009011B3"/>
    <w:rsid w:val="00902944"/>
    <w:rsid w:val="00903025"/>
    <w:rsid w:val="00905083"/>
    <w:rsid w:val="009054B3"/>
    <w:rsid w:val="0090624B"/>
    <w:rsid w:val="00907500"/>
    <w:rsid w:val="0091280E"/>
    <w:rsid w:val="00913D6C"/>
    <w:rsid w:val="00923302"/>
    <w:rsid w:val="00923911"/>
    <w:rsid w:val="00924E50"/>
    <w:rsid w:val="00927B34"/>
    <w:rsid w:val="00934248"/>
    <w:rsid w:val="009366A0"/>
    <w:rsid w:val="00937C02"/>
    <w:rsid w:val="00942782"/>
    <w:rsid w:val="00944CA3"/>
    <w:rsid w:val="009455F1"/>
    <w:rsid w:val="009479F1"/>
    <w:rsid w:val="00950E2F"/>
    <w:rsid w:val="00952526"/>
    <w:rsid w:val="00954CC4"/>
    <w:rsid w:val="00955261"/>
    <w:rsid w:val="00965595"/>
    <w:rsid w:val="00973E81"/>
    <w:rsid w:val="00976747"/>
    <w:rsid w:val="00977AF0"/>
    <w:rsid w:val="00980691"/>
    <w:rsid w:val="0098081F"/>
    <w:rsid w:val="00983C31"/>
    <w:rsid w:val="009850D7"/>
    <w:rsid w:val="0099384D"/>
    <w:rsid w:val="00994AB1"/>
    <w:rsid w:val="009A1B05"/>
    <w:rsid w:val="009A3F3C"/>
    <w:rsid w:val="009A6FC0"/>
    <w:rsid w:val="009B1772"/>
    <w:rsid w:val="009B409A"/>
    <w:rsid w:val="009B5DA7"/>
    <w:rsid w:val="009C0919"/>
    <w:rsid w:val="009C2264"/>
    <w:rsid w:val="009C37CE"/>
    <w:rsid w:val="009C3B78"/>
    <w:rsid w:val="009E1F3B"/>
    <w:rsid w:val="009E49E8"/>
    <w:rsid w:val="009E6A42"/>
    <w:rsid w:val="009E6A4A"/>
    <w:rsid w:val="009F6729"/>
    <w:rsid w:val="00A00DE4"/>
    <w:rsid w:val="00A02F86"/>
    <w:rsid w:val="00A0542B"/>
    <w:rsid w:val="00A06EC8"/>
    <w:rsid w:val="00A12AF4"/>
    <w:rsid w:val="00A12EB3"/>
    <w:rsid w:val="00A14B86"/>
    <w:rsid w:val="00A167D8"/>
    <w:rsid w:val="00A1762B"/>
    <w:rsid w:val="00A24C6A"/>
    <w:rsid w:val="00A24E25"/>
    <w:rsid w:val="00A26295"/>
    <w:rsid w:val="00A26305"/>
    <w:rsid w:val="00A26723"/>
    <w:rsid w:val="00A30451"/>
    <w:rsid w:val="00A31224"/>
    <w:rsid w:val="00A32ACD"/>
    <w:rsid w:val="00A32C56"/>
    <w:rsid w:val="00A33088"/>
    <w:rsid w:val="00A36A11"/>
    <w:rsid w:val="00A40258"/>
    <w:rsid w:val="00A4059A"/>
    <w:rsid w:val="00A50281"/>
    <w:rsid w:val="00A53586"/>
    <w:rsid w:val="00A53F9E"/>
    <w:rsid w:val="00A5584D"/>
    <w:rsid w:val="00A55C49"/>
    <w:rsid w:val="00A56096"/>
    <w:rsid w:val="00A63B5D"/>
    <w:rsid w:val="00A643BC"/>
    <w:rsid w:val="00A659E4"/>
    <w:rsid w:val="00A667DD"/>
    <w:rsid w:val="00A705FF"/>
    <w:rsid w:val="00A71A8A"/>
    <w:rsid w:val="00A73621"/>
    <w:rsid w:val="00A74DEF"/>
    <w:rsid w:val="00A7592E"/>
    <w:rsid w:val="00A852E2"/>
    <w:rsid w:val="00A8692A"/>
    <w:rsid w:val="00AA0A94"/>
    <w:rsid w:val="00AA0E77"/>
    <w:rsid w:val="00AA3FC5"/>
    <w:rsid w:val="00AB2721"/>
    <w:rsid w:val="00AB4A56"/>
    <w:rsid w:val="00AB7CB5"/>
    <w:rsid w:val="00AC57BC"/>
    <w:rsid w:val="00AC6DCD"/>
    <w:rsid w:val="00AD27C2"/>
    <w:rsid w:val="00AD3F6E"/>
    <w:rsid w:val="00AD5911"/>
    <w:rsid w:val="00AD66E4"/>
    <w:rsid w:val="00AD75AB"/>
    <w:rsid w:val="00AE2600"/>
    <w:rsid w:val="00AE2DB1"/>
    <w:rsid w:val="00AE509D"/>
    <w:rsid w:val="00AE5B16"/>
    <w:rsid w:val="00AE662A"/>
    <w:rsid w:val="00AE7CBD"/>
    <w:rsid w:val="00AF0838"/>
    <w:rsid w:val="00AF33F7"/>
    <w:rsid w:val="00AF521F"/>
    <w:rsid w:val="00B031AC"/>
    <w:rsid w:val="00B10FCC"/>
    <w:rsid w:val="00B135E5"/>
    <w:rsid w:val="00B15F44"/>
    <w:rsid w:val="00B17643"/>
    <w:rsid w:val="00B20D7D"/>
    <w:rsid w:val="00B21788"/>
    <w:rsid w:val="00B26547"/>
    <w:rsid w:val="00B3049A"/>
    <w:rsid w:val="00B32695"/>
    <w:rsid w:val="00B32D23"/>
    <w:rsid w:val="00B341A8"/>
    <w:rsid w:val="00B374D0"/>
    <w:rsid w:val="00B40854"/>
    <w:rsid w:val="00B4167F"/>
    <w:rsid w:val="00B41AE4"/>
    <w:rsid w:val="00B42E54"/>
    <w:rsid w:val="00B50A7E"/>
    <w:rsid w:val="00B50FCE"/>
    <w:rsid w:val="00B6376C"/>
    <w:rsid w:val="00B6443C"/>
    <w:rsid w:val="00B65005"/>
    <w:rsid w:val="00B66C5A"/>
    <w:rsid w:val="00B74551"/>
    <w:rsid w:val="00B758D5"/>
    <w:rsid w:val="00B77FD8"/>
    <w:rsid w:val="00B81CC6"/>
    <w:rsid w:val="00B86FAF"/>
    <w:rsid w:val="00B872CD"/>
    <w:rsid w:val="00B91BF6"/>
    <w:rsid w:val="00B96E82"/>
    <w:rsid w:val="00B96F56"/>
    <w:rsid w:val="00BA08E9"/>
    <w:rsid w:val="00BA2745"/>
    <w:rsid w:val="00BA418E"/>
    <w:rsid w:val="00BA5E72"/>
    <w:rsid w:val="00BA6F28"/>
    <w:rsid w:val="00BB0BE4"/>
    <w:rsid w:val="00BB25A5"/>
    <w:rsid w:val="00BB3182"/>
    <w:rsid w:val="00BB363B"/>
    <w:rsid w:val="00BB3BCB"/>
    <w:rsid w:val="00BB45ED"/>
    <w:rsid w:val="00BB50B4"/>
    <w:rsid w:val="00BB541B"/>
    <w:rsid w:val="00BB6511"/>
    <w:rsid w:val="00BB6A29"/>
    <w:rsid w:val="00BC3870"/>
    <w:rsid w:val="00BD078F"/>
    <w:rsid w:val="00BD22E6"/>
    <w:rsid w:val="00BD2757"/>
    <w:rsid w:val="00BD2BCF"/>
    <w:rsid w:val="00BD34A7"/>
    <w:rsid w:val="00BD3BD0"/>
    <w:rsid w:val="00BD4A12"/>
    <w:rsid w:val="00BE1393"/>
    <w:rsid w:val="00BE37F2"/>
    <w:rsid w:val="00BE4085"/>
    <w:rsid w:val="00BE4904"/>
    <w:rsid w:val="00BE51B5"/>
    <w:rsid w:val="00BE5BFA"/>
    <w:rsid w:val="00BF3B53"/>
    <w:rsid w:val="00BF6A38"/>
    <w:rsid w:val="00BF7CD1"/>
    <w:rsid w:val="00BF7FD3"/>
    <w:rsid w:val="00C01C81"/>
    <w:rsid w:val="00C074E6"/>
    <w:rsid w:val="00C076EC"/>
    <w:rsid w:val="00C108D8"/>
    <w:rsid w:val="00C13E9B"/>
    <w:rsid w:val="00C1428D"/>
    <w:rsid w:val="00C154EC"/>
    <w:rsid w:val="00C1780E"/>
    <w:rsid w:val="00C17AE7"/>
    <w:rsid w:val="00C21A79"/>
    <w:rsid w:val="00C23142"/>
    <w:rsid w:val="00C25095"/>
    <w:rsid w:val="00C25C10"/>
    <w:rsid w:val="00C27C41"/>
    <w:rsid w:val="00C320B8"/>
    <w:rsid w:val="00C32D19"/>
    <w:rsid w:val="00C3505D"/>
    <w:rsid w:val="00C35EC1"/>
    <w:rsid w:val="00C366C1"/>
    <w:rsid w:val="00C3743A"/>
    <w:rsid w:val="00C40C8F"/>
    <w:rsid w:val="00C41347"/>
    <w:rsid w:val="00C41A58"/>
    <w:rsid w:val="00C41BD2"/>
    <w:rsid w:val="00C4220B"/>
    <w:rsid w:val="00C4268C"/>
    <w:rsid w:val="00C4499E"/>
    <w:rsid w:val="00C44CE4"/>
    <w:rsid w:val="00C476D9"/>
    <w:rsid w:val="00C52B3D"/>
    <w:rsid w:val="00C5389B"/>
    <w:rsid w:val="00C53E0A"/>
    <w:rsid w:val="00C552D3"/>
    <w:rsid w:val="00C64F40"/>
    <w:rsid w:val="00C6741E"/>
    <w:rsid w:val="00C708CA"/>
    <w:rsid w:val="00C730CC"/>
    <w:rsid w:val="00C73718"/>
    <w:rsid w:val="00C74F46"/>
    <w:rsid w:val="00C75268"/>
    <w:rsid w:val="00C81728"/>
    <w:rsid w:val="00C81E9F"/>
    <w:rsid w:val="00C85778"/>
    <w:rsid w:val="00C85D4A"/>
    <w:rsid w:val="00C86B10"/>
    <w:rsid w:val="00C91A7C"/>
    <w:rsid w:val="00CA05DB"/>
    <w:rsid w:val="00CA2B6D"/>
    <w:rsid w:val="00CA3322"/>
    <w:rsid w:val="00CA6AE6"/>
    <w:rsid w:val="00CB2BAD"/>
    <w:rsid w:val="00CB3A7C"/>
    <w:rsid w:val="00CB4470"/>
    <w:rsid w:val="00CC16E6"/>
    <w:rsid w:val="00CC453B"/>
    <w:rsid w:val="00CC4C83"/>
    <w:rsid w:val="00CC5F72"/>
    <w:rsid w:val="00CC73B0"/>
    <w:rsid w:val="00CD2651"/>
    <w:rsid w:val="00CD3600"/>
    <w:rsid w:val="00CD4787"/>
    <w:rsid w:val="00CD5467"/>
    <w:rsid w:val="00CE0CC9"/>
    <w:rsid w:val="00CE1B0A"/>
    <w:rsid w:val="00CE3363"/>
    <w:rsid w:val="00CE49D6"/>
    <w:rsid w:val="00CF3B31"/>
    <w:rsid w:val="00CF4BEB"/>
    <w:rsid w:val="00CF786B"/>
    <w:rsid w:val="00D00B62"/>
    <w:rsid w:val="00D0238E"/>
    <w:rsid w:val="00D05F62"/>
    <w:rsid w:val="00D068CE"/>
    <w:rsid w:val="00D11358"/>
    <w:rsid w:val="00D11E72"/>
    <w:rsid w:val="00D124C6"/>
    <w:rsid w:val="00D13C34"/>
    <w:rsid w:val="00D1613E"/>
    <w:rsid w:val="00D20248"/>
    <w:rsid w:val="00D277C4"/>
    <w:rsid w:val="00D30D77"/>
    <w:rsid w:val="00D3168C"/>
    <w:rsid w:val="00D33BF7"/>
    <w:rsid w:val="00D37205"/>
    <w:rsid w:val="00D40C5F"/>
    <w:rsid w:val="00D46DD7"/>
    <w:rsid w:val="00D47458"/>
    <w:rsid w:val="00D50A49"/>
    <w:rsid w:val="00D5249C"/>
    <w:rsid w:val="00D52FB8"/>
    <w:rsid w:val="00D553FC"/>
    <w:rsid w:val="00D63876"/>
    <w:rsid w:val="00D64E70"/>
    <w:rsid w:val="00D67F82"/>
    <w:rsid w:val="00D73FC6"/>
    <w:rsid w:val="00D76E35"/>
    <w:rsid w:val="00D81C92"/>
    <w:rsid w:val="00D82D08"/>
    <w:rsid w:val="00D9256A"/>
    <w:rsid w:val="00D92E22"/>
    <w:rsid w:val="00D94B30"/>
    <w:rsid w:val="00D94E70"/>
    <w:rsid w:val="00D9509E"/>
    <w:rsid w:val="00D95CA8"/>
    <w:rsid w:val="00D96C85"/>
    <w:rsid w:val="00D97527"/>
    <w:rsid w:val="00DA34A9"/>
    <w:rsid w:val="00DA3F0D"/>
    <w:rsid w:val="00DA54A3"/>
    <w:rsid w:val="00DA5A62"/>
    <w:rsid w:val="00DA6291"/>
    <w:rsid w:val="00DB0C0A"/>
    <w:rsid w:val="00DB3CBD"/>
    <w:rsid w:val="00DB4050"/>
    <w:rsid w:val="00DB5636"/>
    <w:rsid w:val="00DB6D46"/>
    <w:rsid w:val="00DC0511"/>
    <w:rsid w:val="00DC4B80"/>
    <w:rsid w:val="00DC58CF"/>
    <w:rsid w:val="00DD0906"/>
    <w:rsid w:val="00DD198F"/>
    <w:rsid w:val="00DD280D"/>
    <w:rsid w:val="00DD32A0"/>
    <w:rsid w:val="00DD56D7"/>
    <w:rsid w:val="00DD61E6"/>
    <w:rsid w:val="00DE2DFF"/>
    <w:rsid w:val="00DE3198"/>
    <w:rsid w:val="00DE3229"/>
    <w:rsid w:val="00DE5A09"/>
    <w:rsid w:val="00DE5B6C"/>
    <w:rsid w:val="00DE60C0"/>
    <w:rsid w:val="00DF0B08"/>
    <w:rsid w:val="00DF18BE"/>
    <w:rsid w:val="00DF32A6"/>
    <w:rsid w:val="00DF3B82"/>
    <w:rsid w:val="00DF467E"/>
    <w:rsid w:val="00DF6562"/>
    <w:rsid w:val="00DF7400"/>
    <w:rsid w:val="00E02FC3"/>
    <w:rsid w:val="00E044BA"/>
    <w:rsid w:val="00E1007E"/>
    <w:rsid w:val="00E10370"/>
    <w:rsid w:val="00E10873"/>
    <w:rsid w:val="00E10E85"/>
    <w:rsid w:val="00E11762"/>
    <w:rsid w:val="00E11AAE"/>
    <w:rsid w:val="00E122F5"/>
    <w:rsid w:val="00E1247C"/>
    <w:rsid w:val="00E125E5"/>
    <w:rsid w:val="00E126F8"/>
    <w:rsid w:val="00E127A9"/>
    <w:rsid w:val="00E13E96"/>
    <w:rsid w:val="00E1426A"/>
    <w:rsid w:val="00E176D8"/>
    <w:rsid w:val="00E20A77"/>
    <w:rsid w:val="00E21F62"/>
    <w:rsid w:val="00E24C4B"/>
    <w:rsid w:val="00E2523A"/>
    <w:rsid w:val="00E25FF0"/>
    <w:rsid w:val="00E308DC"/>
    <w:rsid w:val="00E31C13"/>
    <w:rsid w:val="00E324B0"/>
    <w:rsid w:val="00E3650A"/>
    <w:rsid w:val="00E44FD3"/>
    <w:rsid w:val="00E46377"/>
    <w:rsid w:val="00E52FB5"/>
    <w:rsid w:val="00E5310C"/>
    <w:rsid w:val="00E5726A"/>
    <w:rsid w:val="00E57E36"/>
    <w:rsid w:val="00E60978"/>
    <w:rsid w:val="00E623E5"/>
    <w:rsid w:val="00E63493"/>
    <w:rsid w:val="00E6546B"/>
    <w:rsid w:val="00E67D6B"/>
    <w:rsid w:val="00E701B6"/>
    <w:rsid w:val="00E712B1"/>
    <w:rsid w:val="00E71485"/>
    <w:rsid w:val="00E75BAC"/>
    <w:rsid w:val="00E76623"/>
    <w:rsid w:val="00E804D6"/>
    <w:rsid w:val="00E80FF3"/>
    <w:rsid w:val="00E82648"/>
    <w:rsid w:val="00E82A0B"/>
    <w:rsid w:val="00E82B02"/>
    <w:rsid w:val="00E83311"/>
    <w:rsid w:val="00E91494"/>
    <w:rsid w:val="00E92BF8"/>
    <w:rsid w:val="00E93867"/>
    <w:rsid w:val="00E9434C"/>
    <w:rsid w:val="00EA56DF"/>
    <w:rsid w:val="00EA5C8C"/>
    <w:rsid w:val="00EB1D25"/>
    <w:rsid w:val="00EB324C"/>
    <w:rsid w:val="00EB474A"/>
    <w:rsid w:val="00EB4AE0"/>
    <w:rsid w:val="00EB7233"/>
    <w:rsid w:val="00EC086B"/>
    <w:rsid w:val="00EC17EF"/>
    <w:rsid w:val="00EC3C1C"/>
    <w:rsid w:val="00EC7074"/>
    <w:rsid w:val="00ED10C7"/>
    <w:rsid w:val="00EE0533"/>
    <w:rsid w:val="00EE15E5"/>
    <w:rsid w:val="00EE200E"/>
    <w:rsid w:val="00EE37AA"/>
    <w:rsid w:val="00EE41C7"/>
    <w:rsid w:val="00EF0D62"/>
    <w:rsid w:val="00EF614F"/>
    <w:rsid w:val="00EF6620"/>
    <w:rsid w:val="00F0228E"/>
    <w:rsid w:val="00F041AB"/>
    <w:rsid w:val="00F04AD0"/>
    <w:rsid w:val="00F10641"/>
    <w:rsid w:val="00F10F42"/>
    <w:rsid w:val="00F11B07"/>
    <w:rsid w:val="00F14165"/>
    <w:rsid w:val="00F145D8"/>
    <w:rsid w:val="00F17681"/>
    <w:rsid w:val="00F225C0"/>
    <w:rsid w:val="00F2261F"/>
    <w:rsid w:val="00F239FF"/>
    <w:rsid w:val="00F23E6F"/>
    <w:rsid w:val="00F24EE6"/>
    <w:rsid w:val="00F32AAD"/>
    <w:rsid w:val="00F3767A"/>
    <w:rsid w:val="00F40CD9"/>
    <w:rsid w:val="00F42DA1"/>
    <w:rsid w:val="00F42ED2"/>
    <w:rsid w:val="00F431B4"/>
    <w:rsid w:val="00F43A37"/>
    <w:rsid w:val="00F444AE"/>
    <w:rsid w:val="00F447A1"/>
    <w:rsid w:val="00F5116F"/>
    <w:rsid w:val="00F51518"/>
    <w:rsid w:val="00F5222F"/>
    <w:rsid w:val="00F5320D"/>
    <w:rsid w:val="00F62A69"/>
    <w:rsid w:val="00F63326"/>
    <w:rsid w:val="00F67296"/>
    <w:rsid w:val="00F71637"/>
    <w:rsid w:val="00F71EED"/>
    <w:rsid w:val="00F7495D"/>
    <w:rsid w:val="00F74A8A"/>
    <w:rsid w:val="00F74C85"/>
    <w:rsid w:val="00F7545A"/>
    <w:rsid w:val="00F80F6F"/>
    <w:rsid w:val="00F8127E"/>
    <w:rsid w:val="00F82164"/>
    <w:rsid w:val="00F8234F"/>
    <w:rsid w:val="00F82B89"/>
    <w:rsid w:val="00F84AC7"/>
    <w:rsid w:val="00F9225B"/>
    <w:rsid w:val="00F94B54"/>
    <w:rsid w:val="00F966E0"/>
    <w:rsid w:val="00F96A10"/>
    <w:rsid w:val="00F97A0B"/>
    <w:rsid w:val="00FA06A2"/>
    <w:rsid w:val="00FA31B3"/>
    <w:rsid w:val="00FA51BC"/>
    <w:rsid w:val="00FA5E48"/>
    <w:rsid w:val="00FA769B"/>
    <w:rsid w:val="00FA7BAA"/>
    <w:rsid w:val="00FB43BB"/>
    <w:rsid w:val="00FB4929"/>
    <w:rsid w:val="00FB60BD"/>
    <w:rsid w:val="00FB62CB"/>
    <w:rsid w:val="00FC2AC1"/>
    <w:rsid w:val="00FC36F6"/>
    <w:rsid w:val="00FC6543"/>
    <w:rsid w:val="00FD13D9"/>
    <w:rsid w:val="00FD19FA"/>
    <w:rsid w:val="00FD28AC"/>
    <w:rsid w:val="00FD2F02"/>
    <w:rsid w:val="00FD3FF9"/>
    <w:rsid w:val="00FD58F3"/>
    <w:rsid w:val="00FD5A31"/>
    <w:rsid w:val="00FD6B40"/>
    <w:rsid w:val="00FE13ED"/>
    <w:rsid w:val="00FE14A1"/>
    <w:rsid w:val="00FE359D"/>
    <w:rsid w:val="00FE5E68"/>
    <w:rsid w:val="00FE6C25"/>
    <w:rsid w:val="00FF072C"/>
    <w:rsid w:val="00FF18A2"/>
    <w:rsid w:val="00FF46D6"/>
    <w:rsid w:val="00FF4A8E"/>
    <w:rsid w:val="00FF4CF6"/>
    <w:rsid w:val="00FF5F35"/>
    <w:rsid w:val="00FF745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60A0BF"/>
  <w14:defaultImageDpi w14:val="330"/>
  <w15:docId w15:val="{B0B27946-E5C8-7E45-A7F0-295170251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85E"/>
    <w:pPr>
      <w:ind w:left="720"/>
      <w:contextualSpacing/>
    </w:pPr>
  </w:style>
  <w:style w:type="paragraph" w:styleId="PlainText">
    <w:name w:val="Plain Text"/>
    <w:basedOn w:val="Normal"/>
    <w:link w:val="PlainTextChar"/>
    <w:rsid w:val="00765D52"/>
    <w:rPr>
      <w:rFonts w:ascii="Courier New" w:eastAsia="Times New Roman" w:hAnsi="Courier New" w:cs="Courier New"/>
      <w:sz w:val="20"/>
      <w:szCs w:val="20"/>
    </w:rPr>
  </w:style>
  <w:style w:type="character" w:customStyle="1" w:styleId="PlainTextChar">
    <w:name w:val="Plain Text Char"/>
    <w:basedOn w:val="DefaultParagraphFont"/>
    <w:link w:val="PlainText"/>
    <w:rsid w:val="00765D52"/>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765D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5D52"/>
    <w:rPr>
      <w:rFonts w:ascii="Lucida Grande" w:hAnsi="Lucida Grande" w:cs="Lucida Grande"/>
      <w:sz w:val="18"/>
      <w:szCs w:val="18"/>
    </w:rPr>
  </w:style>
  <w:style w:type="paragraph" w:styleId="NormalWeb">
    <w:name w:val="Normal (Web)"/>
    <w:basedOn w:val="Normal"/>
    <w:uiPriority w:val="99"/>
    <w:unhideWhenUsed/>
    <w:rsid w:val="00B32D23"/>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5F0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D34A7"/>
    <w:pPr>
      <w:tabs>
        <w:tab w:val="center" w:pos="4680"/>
        <w:tab w:val="right" w:pos="9360"/>
      </w:tabs>
    </w:pPr>
  </w:style>
  <w:style w:type="character" w:customStyle="1" w:styleId="FooterChar">
    <w:name w:val="Footer Char"/>
    <w:basedOn w:val="DefaultParagraphFont"/>
    <w:link w:val="Footer"/>
    <w:uiPriority w:val="99"/>
    <w:rsid w:val="00BD34A7"/>
  </w:style>
  <w:style w:type="character" w:styleId="PageNumber">
    <w:name w:val="page number"/>
    <w:basedOn w:val="DefaultParagraphFont"/>
    <w:uiPriority w:val="99"/>
    <w:semiHidden/>
    <w:unhideWhenUsed/>
    <w:rsid w:val="00BD34A7"/>
  </w:style>
  <w:style w:type="table" w:styleId="GridTable4-Accent3">
    <w:name w:val="Grid Table 4 Accent 3"/>
    <w:basedOn w:val="TableNormal"/>
    <w:uiPriority w:val="49"/>
    <w:rsid w:val="00E8331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6">
    <w:name w:val="Grid Table 4 Accent 6"/>
    <w:basedOn w:val="TableNormal"/>
    <w:uiPriority w:val="49"/>
    <w:rsid w:val="00E8331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PlaceholderText">
    <w:name w:val="Placeholder Text"/>
    <w:basedOn w:val="DefaultParagraphFont"/>
    <w:uiPriority w:val="99"/>
    <w:semiHidden/>
    <w:rsid w:val="00E83311"/>
    <w:rPr>
      <w:color w:val="808080"/>
    </w:rPr>
  </w:style>
  <w:style w:type="table" w:styleId="ListTable4-Accent3">
    <w:name w:val="List Table 4 Accent 3"/>
    <w:basedOn w:val="TableNormal"/>
    <w:uiPriority w:val="49"/>
    <w:rsid w:val="00E8331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1Light-Accent3">
    <w:name w:val="Grid Table 1 Light Accent 3"/>
    <w:basedOn w:val="TableNormal"/>
    <w:uiPriority w:val="46"/>
    <w:rsid w:val="00E83311"/>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F1253"/>
    <w:pPr>
      <w:tabs>
        <w:tab w:val="center" w:pos="4680"/>
        <w:tab w:val="right" w:pos="9360"/>
      </w:tabs>
    </w:pPr>
  </w:style>
  <w:style w:type="character" w:customStyle="1" w:styleId="HeaderChar">
    <w:name w:val="Header Char"/>
    <w:basedOn w:val="DefaultParagraphFont"/>
    <w:link w:val="Header"/>
    <w:uiPriority w:val="99"/>
    <w:rsid w:val="002F1253"/>
  </w:style>
  <w:style w:type="table" w:styleId="GridTable4-Accent1">
    <w:name w:val="Grid Table 4 Accent 1"/>
    <w:basedOn w:val="TableNormal"/>
    <w:uiPriority w:val="49"/>
    <w:rsid w:val="00B66C5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yperlink">
    <w:name w:val="Hyperlink"/>
    <w:basedOn w:val="DefaultParagraphFont"/>
    <w:uiPriority w:val="99"/>
    <w:unhideWhenUsed/>
    <w:rsid w:val="006D245D"/>
    <w:rPr>
      <w:color w:val="0000FF" w:themeColor="hyperlink"/>
      <w:u w:val="single"/>
    </w:rPr>
  </w:style>
  <w:style w:type="character" w:styleId="UnresolvedMention">
    <w:name w:val="Unresolved Mention"/>
    <w:basedOn w:val="DefaultParagraphFont"/>
    <w:uiPriority w:val="99"/>
    <w:semiHidden/>
    <w:unhideWhenUsed/>
    <w:rsid w:val="006D245D"/>
    <w:rPr>
      <w:color w:val="605E5C"/>
      <w:shd w:val="clear" w:color="auto" w:fill="E1DFDD"/>
    </w:rPr>
  </w:style>
  <w:style w:type="character" w:styleId="FollowedHyperlink">
    <w:name w:val="FollowedHyperlink"/>
    <w:basedOn w:val="DefaultParagraphFont"/>
    <w:uiPriority w:val="99"/>
    <w:semiHidden/>
    <w:unhideWhenUsed/>
    <w:rsid w:val="00C5389B"/>
    <w:rPr>
      <w:color w:val="800080" w:themeColor="followedHyperlink"/>
      <w:u w:val="single"/>
    </w:rPr>
  </w:style>
  <w:style w:type="character" w:styleId="CommentReference">
    <w:name w:val="annotation reference"/>
    <w:basedOn w:val="DefaultParagraphFont"/>
    <w:uiPriority w:val="99"/>
    <w:semiHidden/>
    <w:unhideWhenUsed/>
    <w:rsid w:val="00923911"/>
    <w:rPr>
      <w:sz w:val="16"/>
      <w:szCs w:val="16"/>
    </w:rPr>
  </w:style>
  <w:style w:type="paragraph" w:styleId="CommentText">
    <w:name w:val="annotation text"/>
    <w:basedOn w:val="Normal"/>
    <w:link w:val="CommentTextChar"/>
    <w:uiPriority w:val="99"/>
    <w:semiHidden/>
    <w:unhideWhenUsed/>
    <w:rsid w:val="00923911"/>
    <w:rPr>
      <w:sz w:val="20"/>
      <w:szCs w:val="20"/>
    </w:rPr>
  </w:style>
  <w:style w:type="character" w:customStyle="1" w:styleId="CommentTextChar">
    <w:name w:val="Comment Text Char"/>
    <w:basedOn w:val="DefaultParagraphFont"/>
    <w:link w:val="CommentText"/>
    <w:uiPriority w:val="99"/>
    <w:semiHidden/>
    <w:rsid w:val="00923911"/>
    <w:rPr>
      <w:sz w:val="20"/>
      <w:szCs w:val="20"/>
    </w:rPr>
  </w:style>
  <w:style w:type="paragraph" w:styleId="CommentSubject">
    <w:name w:val="annotation subject"/>
    <w:basedOn w:val="CommentText"/>
    <w:next w:val="CommentText"/>
    <w:link w:val="CommentSubjectChar"/>
    <w:uiPriority w:val="99"/>
    <w:semiHidden/>
    <w:unhideWhenUsed/>
    <w:rsid w:val="00923911"/>
    <w:rPr>
      <w:b/>
      <w:bCs/>
    </w:rPr>
  </w:style>
  <w:style w:type="character" w:customStyle="1" w:styleId="CommentSubjectChar">
    <w:name w:val="Comment Subject Char"/>
    <w:basedOn w:val="CommentTextChar"/>
    <w:link w:val="CommentSubject"/>
    <w:uiPriority w:val="99"/>
    <w:semiHidden/>
    <w:rsid w:val="009239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35526">
      <w:bodyDiv w:val="1"/>
      <w:marLeft w:val="0"/>
      <w:marRight w:val="0"/>
      <w:marTop w:val="0"/>
      <w:marBottom w:val="0"/>
      <w:divBdr>
        <w:top w:val="none" w:sz="0" w:space="0" w:color="auto"/>
        <w:left w:val="none" w:sz="0" w:space="0" w:color="auto"/>
        <w:bottom w:val="none" w:sz="0" w:space="0" w:color="auto"/>
        <w:right w:val="none" w:sz="0" w:space="0" w:color="auto"/>
      </w:divBdr>
    </w:div>
    <w:div w:id="1914198545">
      <w:bodyDiv w:val="1"/>
      <w:marLeft w:val="0"/>
      <w:marRight w:val="0"/>
      <w:marTop w:val="0"/>
      <w:marBottom w:val="0"/>
      <w:divBdr>
        <w:top w:val="none" w:sz="0" w:space="0" w:color="auto"/>
        <w:left w:val="none" w:sz="0" w:space="0" w:color="auto"/>
        <w:bottom w:val="none" w:sz="0" w:space="0" w:color="auto"/>
        <w:right w:val="none" w:sz="0" w:space="0" w:color="auto"/>
      </w:divBdr>
    </w:div>
    <w:div w:id="20638199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ece.iastate.edu/andmarek/cards36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7</TotalTime>
  <Pages>4</Pages>
  <Words>689</Words>
  <Characters>392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j Kothari</dc:creator>
  <cp:keywords/>
  <dc:description/>
  <cp:lastModifiedBy>Steven Sheets</cp:lastModifiedBy>
  <cp:revision>879</cp:revision>
  <cp:lastPrinted>2020-08-24T15:14:00Z</cp:lastPrinted>
  <dcterms:created xsi:type="dcterms:W3CDTF">2020-08-24T15:14:00Z</dcterms:created>
  <dcterms:modified xsi:type="dcterms:W3CDTF">2021-04-26T02:23:00Z</dcterms:modified>
</cp:coreProperties>
</file>